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FF334" w14:textId="64FFC3C6" w:rsidR="00225E8B" w:rsidRPr="00DF4503" w:rsidRDefault="0084395D" w:rsidP="00DF4503">
      <w:pPr>
        <w:adjustRightInd w:val="0"/>
        <w:snapToGrid w:val="0"/>
        <w:jc w:val="right"/>
        <w:rPr>
          <w:rFonts w:ascii="游ゴシック Medium" w:eastAsia="游ゴシック Medium" w:hAnsi="游ゴシック Medium"/>
          <w:sz w:val="24"/>
          <w:szCs w:val="24"/>
        </w:rPr>
      </w:pPr>
      <w:r>
        <w:rPr>
          <w:rFonts w:ascii="游ゴシック Medium" w:eastAsia="游ゴシック Medium" w:hAnsi="游ゴシック Medium" w:hint="eastAsia"/>
          <w:sz w:val="24"/>
          <w:szCs w:val="24"/>
        </w:rPr>
        <w:t>修正日：西暦2025年1月</w:t>
      </w:r>
      <w:r w:rsidR="00903791">
        <w:rPr>
          <w:rFonts w:ascii="游ゴシック Medium" w:eastAsia="游ゴシック Medium" w:hAnsi="游ゴシック Medium" w:hint="eastAsia"/>
          <w:sz w:val="24"/>
          <w:szCs w:val="24"/>
        </w:rPr>
        <w:t>20</w:t>
      </w:r>
      <w:r>
        <w:rPr>
          <w:rFonts w:ascii="游ゴシック Medium" w:eastAsia="游ゴシック Medium" w:hAnsi="游ゴシック Medium" w:hint="eastAsia"/>
          <w:sz w:val="24"/>
          <w:szCs w:val="24"/>
        </w:rPr>
        <w:t>日</w:t>
      </w:r>
      <w:r>
        <w:rPr>
          <w:rFonts w:ascii="游ゴシック Medium" w:eastAsia="游ゴシック Medium" w:hAnsi="游ゴシック Medium"/>
          <w:sz w:val="24"/>
          <w:szCs w:val="24"/>
        </w:rPr>
        <w:br/>
      </w:r>
      <w:r w:rsidR="000F5994" w:rsidRPr="00DF4503">
        <w:rPr>
          <w:rFonts w:ascii="游ゴシック Medium" w:eastAsia="游ゴシック Medium" w:hAnsi="游ゴシック Medium" w:hint="eastAsia"/>
          <w:sz w:val="24"/>
          <w:szCs w:val="24"/>
        </w:rPr>
        <w:t>作成日：</w:t>
      </w:r>
      <w:r w:rsidR="005948E6" w:rsidRPr="00DF4503">
        <w:rPr>
          <w:rFonts w:ascii="游ゴシック Medium" w:eastAsia="游ゴシック Medium" w:hAnsi="游ゴシック Medium" w:hint="eastAsia"/>
          <w:sz w:val="24"/>
          <w:szCs w:val="24"/>
        </w:rPr>
        <w:t>西暦2</w:t>
      </w:r>
      <w:r w:rsidR="005948E6" w:rsidRPr="00DF4503">
        <w:rPr>
          <w:rFonts w:ascii="游ゴシック Medium" w:eastAsia="游ゴシック Medium" w:hAnsi="游ゴシック Medium"/>
          <w:sz w:val="24"/>
          <w:szCs w:val="24"/>
        </w:rPr>
        <w:t>0</w:t>
      </w:r>
      <w:r w:rsidR="0062264B" w:rsidRPr="00DF4503">
        <w:rPr>
          <w:rFonts w:ascii="游ゴシック Medium" w:eastAsia="游ゴシック Medium" w:hAnsi="游ゴシック Medium" w:hint="eastAsia"/>
          <w:sz w:val="24"/>
          <w:szCs w:val="24"/>
        </w:rPr>
        <w:t>2</w:t>
      </w:r>
      <w:r w:rsidR="00FF4B78">
        <w:rPr>
          <w:rFonts w:ascii="游ゴシック Medium" w:eastAsia="游ゴシック Medium" w:hAnsi="游ゴシック Medium" w:hint="eastAsia"/>
          <w:sz w:val="24"/>
          <w:szCs w:val="24"/>
        </w:rPr>
        <w:t>3</w:t>
      </w:r>
      <w:r w:rsidR="00225E8B" w:rsidRPr="00DF4503">
        <w:rPr>
          <w:rFonts w:ascii="游ゴシック Medium" w:eastAsia="游ゴシック Medium" w:hAnsi="游ゴシック Medium" w:hint="eastAsia"/>
          <w:sz w:val="24"/>
          <w:szCs w:val="24"/>
        </w:rPr>
        <w:t>年</w:t>
      </w:r>
      <w:r w:rsidR="0062264B" w:rsidRPr="00DF4503">
        <w:rPr>
          <w:rFonts w:ascii="游ゴシック Medium" w:eastAsia="游ゴシック Medium" w:hAnsi="游ゴシック Medium" w:hint="eastAsia"/>
          <w:sz w:val="24"/>
          <w:szCs w:val="24"/>
        </w:rPr>
        <w:t>4</w:t>
      </w:r>
      <w:r w:rsidR="00225E8B" w:rsidRPr="00DF4503">
        <w:rPr>
          <w:rFonts w:ascii="游ゴシック Medium" w:eastAsia="游ゴシック Medium" w:hAnsi="游ゴシック Medium" w:hint="eastAsia"/>
          <w:sz w:val="24"/>
          <w:szCs w:val="24"/>
        </w:rPr>
        <w:t>月</w:t>
      </w:r>
      <w:r w:rsidR="0062264B" w:rsidRPr="00DF4503">
        <w:rPr>
          <w:rFonts w:ascii="游ゴシック Medium" w:eastAsia="游ゴシック Medium" w:hAnsi="游ゴシック Medium" w:hint="eastAsia"/>
          <w:sz w:val="24"/>
          <w:szCs w:val="24"/>
        </w:rPr>
        <w:t>26</w:t>
      </w:r>
      <w:r w:rsidR="00225E8B" w:rsidRPr="00DF4503">
        <w:rPr>
          <w:rFonts w:ascii="游ゴシック Medium" w:eastAsia="游ゴシック Medium" w:hAnsi="游ゴシック Medium" w:hint="eastAsia"/>
          <w:sz w:val="24"/>
          <w:szCs w:val="24"/>
        </w:rPr>
        <w:t>日</w:t>
      </w:r>
    </w:p>
    <w:p w14:paraId="614CF64A" w14:textId="77777777" w:rsidR="00BA51BD" w:rsidRPr="00DF4503" w:rsidRDefault="00BA51BD" w:rsidP="00DF4503">
      <w:pPr>
        <w:adjustRightInd w:val="0"/>
        <w:snapToGrid w:val="0"/>
        <w:jc w:val="left"/>
        <w:rPr>
          <w:rFonts w:ascii="游ゴシック Medium" w:eastAsia="游ゴシック Medium" w:hAnsi="游ゴシック Medium"/>
          <w:sz w:val="24"/>
          <w:szCs w:val="24"/>
        </w:rPr>
      </w:pPr>
    </w:p>
    <w:p w14:paraId="60915A7C" w14:textId="77777777" w:rsidR="00277184" w:rsidRPr="00DF4503" w:rsidRDefault="00277184" w:rsidP="00DF4503">
      <w:pPr>
        <w:adjustRightInd w:val="0"/>
        <w:snapToGrid w:val="0"/>
        <w:jc w:val="center"/>
        <w:rPr>
          <w:rFonts w:ascii="游ゴシック Medium" w:eastAsia="游ゴシック Medium" w:hAnsi="游ゴシック Medium"/>
          <w:sz w:val="32"/>
          <w:szCs w:val="32"/>
        </w:rPr>
      </w:pPr>
      <w:r w:rsidRPr="00DF4503">
        <w:rPr>
          <w:rFonts w:ascii="游ゴシック Medium" w:eastAsia="游ゴシック Medium" w:hAnsi="游ゴシック Medium" w:hint="eastAsia"/>
          <w:sz w:val="32"/>
          <w:szCs w:val="32"/>
        </w:rPr>
        <w:t>研究に関するホームページ上の情報公開文書</w:t>
      </w:r>
    </w:p>
    <w:p w14:paraId="43492C93" w14:textId="77777777" w:rsidR="00277184" w:rsidRPr="00DF4503" w:rsidRDefault="00277184" w:rsidP="00DF4503">
      <w:pPr>
        <w:adjustRightInd w:val="0"/>
        <w:snapToGrid w:val="0"/>
        <w:rPr>
          <w:rFonts w:ascii="游ゴシック Medium" w:eastAsia="游ゴシック Medium" w:hAnsi="游ゴシック Medium"/>
          <w:sz w:val="24"/>
          <w:szCs w:val="24"/>
        </w:rPr>
      </w:pPr>
    </w:p>
    <w:p w14:paraId="693FE1F6" w14:textId="42297E22" w:rsidR="00062E14" w:rsidRPr="00DF4503" w:rsidRDefault="00062E14" w:rsidP="00DF4503">
      <w:pPr>
        <w:adjustRightInd w:val="0"/>
        <w:snapToGrid w:val="0"/>
        <w:rPr>
          <w:rFonts w:ascii="游ゴシック Medium" w:eastAsia="游ゴシック Medium" w:hAnsi="游ゴシック Medium"/>
          <w:szCs w:val="21"/>
        </w:rPr>
      </w:pPr>
      <w:r w:rsidRPr="00DF4503">
        <w:rPr>
          <w:rFonts w:ascii="游ゴシック Medium" w:eastAsia="游ゴシック Medium" w:hAnsi="游ゴシック Medium" w:hint="eastAsia"/>
          <w:szCs w:val="21"/>
        </w:rPr>
        <w:t>研究課題</w:t>
      </w:r>
      <w:r w:rsidR="009871BC" w:rsidRPr="00DF4503">
        <w:rPr>
          <w:rFonts w:ascii="游ゴシック Medium" w:eastAsia="游ゴシック Medium" w:hAnsi="游ゴシック Medium" w:hint="eastAsia"/>
          <w:szCs w:val="21"/>
        </w:rPr>
        <w:t>名</w:t>
      </w:r>
      <w:r w:rsidRPr="00DF4503">
        <w:rPr>
          <w:rFonts w:ascii="游ゴシック Medium" w:eastAsia="游ゴシック Medium" w:hAnsi="游ゴシック Medium" w:hint="eastAsia"/>
          <w:szCs w:val="21"/>
        </w:rPr>
        <w:t>：</w:t>
      </w:r>
      <w:r w:rsidR="00692771" w:rsidRPr="00DF4503">
        <w:rPr>
          <w:rFonts w:ascii="游ゴシック Medium" w:eastAsia="游ゴシック Medium" w:hAnsi="游ゴシック Medium" w:hint="eastAsia"/>
          <w:sz w:val="22"/>
        </w:rPr>
        <w:t>既存のDeep-learning based CT</w:t>
      </w:r>
      <w:r w:rsidR="00835F8B">
        <w:rPr>
          <w:rFonts w:ascii="游ゴシック Medium" w:eastAsia="游ゴシック Medium" w:hAnsi="游ゴシック Medium" w:hint="eastAsia"/>
          <w:sz w:val="22"/>
        </w:rPr>
        <w:t xml:space="preserve"> </w:t>
      </w:r>
      <w:r w:rsidR="00692771" w:rsidRPr="00DF4503">
        <w:rPr>
          <w:rFonts w:ascii="游ゴシック Medium" w:eastAsia="游ゴシック Medium" w:hAnsi="游ゴシック Medium" w:hint="eastAsia"/>
          <w:sz w:val="22"/>
        </w:rPr>
        <w:t xml:space="preserve">reconstructionを利用した治療計画用CTによる治療計画の不確かさと被ばく線量低減効果の検証と自動輪郭描出およびAI-based 治療計画システムの評価　</w:t>
      </w:r>
    </w:p>
    <w:p w14:paraId="52CC7D0C" w14:textId="77777777" w:rsidR="00AF6573" w:rsidRPr="00DF4503" w:rsidRDefault="00AF6573" w:rsidP="00DF4503">
      <w:pPr>
        <w:widowControl/>
        <w:adjustRightInd w:val="0"/>
        <w:snapToGrid w:val="0"/>
        <w:jc w:val="left"/>
        <w:rPr>
          <w:rFonts w:ascii="游ゴシック Medium" w:eastAsia="游ゴシック Medium" w:hAnsi="游ゴシック Medium" w:cs="Arial"/>
          <w:kern w:val="0"/>
          <w:sz w:val="22"/>
          <w:szCs w:val="21"/>
        </w:rPr>
      </w:pPr>
    </w:p>
    <w:p w14:paraId="5B26BA96" w14:textId="0E50B37C" w:rsidR="007B0144" w:rsidRDefault="007B0144" w:rsidP="00DF4503">
      <w:pPr>
        <w:widowControl/>
        <w:adjustRightInd w:val="0"/>
        <w:snapToGrid w:val="0"/>
        <w:jc w:val="left"/>
        <w:rPr>
          <w:rFonts w:ascii="游ゴシック Medium" w:eastAsia="游ゴシック Medium" w:hAnsi="游ゴシック Medium" w:cs="Arial"/>
          <w:kern w:val="0"/>
          <w:sz w:val="22"/>
          <w:szCs w:val="21"/>
        </w:rPr>
      </w:pPr>
      <w:r w:rsidRPr="00DF4503">
        <w:rPr>
          <w:rFonts w:ascii="游ゴシック Medium" w:eastAsia="游ゴシック Medium" w:hAnsi="游ゴシック Medium" w:cs="Arial" w:hint="eastAsia"/>
          <w:kern w:val="0"/>
          <w:sz w:val="22"/>
          <w:szCs w:val="21"/>
        </w:rPr>
        <w:t>本研究は藤田</w:t>
      </w:r>
      <w:r w:rsidR="00EB0180" w:rsidRPr="00DF4503">
        <w:rPr>
          <w:rFonts w:ascii="游ゴシック Medium" w:eastAsia="游ゴシック Medium" w:hAnsi="游ゴシック Medium" w:cs="Arial" w:hint="eastAsia"/>
          <w:kern w:val="0"/>
          <w:sz w:val="22"/>
          <w:szCs w:val="21"/>
        </w:rPr>
        <w:t>医科</w:t>
      </w:r>
      <w:r w:rsidRPr="00DF4503">
        <w:rPr>
          <w:rFonts w:ascii="游ゴシック Medium" w:eastAsia="游ゴシック Medium" w:hAnsi="游ゴシック Medium" w:cs="Arial" w:hint="eastAsia"/>
          <w:kern w:val="0"/>
          <w:sz w:val="22"/>
          <w:szCs w:val="21"/>
        </w:rPr>
        <w:t>大学の医学研究倫理審査委員会で審査され、学長の許可を得て実施しています。</w:t>
      </w:r>
    </w:p>
    <w:p w14:paraId="7B049E94" w14:textId="77777777" w:rsidR="00C93FBA" w:rsidRPr="00DF4503" w:rsidRDefault="00C93FBA" w:rsidP="00DF4503">
      <w:pPr>
        <w:widowControl/>
        <w:adjustRightInd w:val="0"/>
        <w:snapToGrid w:val="0"/>
        <w:jc w:val="left"/>
        <w:rPr>
          <w:rFonts w:ascii="游ゴシック Medium" w:eastAsia="游ゴシック Medium" w:hAnsi="游ゴシック Medium" w:cs="Arial"/>
          <w:kern w:val="0"/>
          <w:sz w:val="22"/>
          <w:szCs w:val="21"/>
        </w:rPr>
      </w:pPr>
    </w:p>
    <w:p w14:paraId="77D0E08F" w14:textId="77777777" w:rsidR="00A7376D" w:rsidRPr="00DF4503" w:rsidRDefault="00A7376D" w:rsidP="00DF4503">
      <w:pPr>
        <w:widowControl/>
        <w:adjustRightInd w:val="0"/>
        <w:snapToGrid w:val="0"/>
        <w:jc w:val="left"/>
        <w:rPr>
          <w:rFonts w:ascii="游ゴシック Medium" w:eastAsia="游ゴシック Medium" w:hAnsi="游ゴシック Medium" w:cs="Arial"/>
          <w:kern w:val="0"/>
          <w:sz w:val="22"/>
          <w:szCs w:val="21"/>
        </w:rPr>
      </w:pPr>
      <w:r w:rsidRPr="00DF4503">
        <w:rPr>
          <w:rFonts w:ascii="游ゴシック Medium" w:eastAsia="游ゴシック Medium" w:hAnsi="游ゴシック Medium" w:cs="Arial" w:hint="eastAsia"/>
          <w:kern w:val="0"/>
          <w:sz w:val="22"/>
          <w:szCs w:val="21"/>
        </w:rPr>
        <w:t>１．研究の対象</w:t>
      </w:r>
    </w:p>
    <w:p w14:paraId="5B922F92" w14:textId="57282EF1" w:rsidR="00A7376D" w:rsidRPr="00DF4503" w:rsidRDefault="00E90FB0" w:rsidP="00DF4503">
      <w:pPr>
        <w:widowControl/>
        <w:adjustRightInd w:val="0"/>
        <w:snapToGrid w:val="0"/>
        <w:ind w:firstLineChars="100" w:firstLine="210"/>
        <w:jc w:val="left"/>
        <w:rPr>
          <w:rFonts w:ascii="游ゴシック Medium" w:eastAsia="游ゴシック Medium" w:hAnsi="游ゴシック Medium" w:cs="Arial"/>
          <w:kern w:val="0"/>
          <w:szCs w:val="21"/>
        </w:rPr>
      </w:pPr>
      <w:r w:rsidRPr="00DF4503">
        <w:rPr>
          <w:rFonts w:ascii="游ゴシック Medium" w:eastAsia="游ゴシック Medium" w:hAnsi="游ゴシック Medium" w:cs="Arial" w:hint="eastAsia"/>
          <w:kern w:val="0"/>
          <w:szCs w:val="21"/>
        </w:rPr>
        <w:t>20</w:t>
      </w:r>
      <w:r w:rsidR="002B27C1" w:rsidRPr="00DF4503">
        <w:rPr>
          <w:rFonts w:ascii="游ゴシック Medium" w:eastAsia="游ゴシック Medium" w:hAnsi="游ゴシック Medium" w:cs="Arial" w:hint="eastAsia"/>
          <w:kern w:val="0"/>
          <w:szCs w:val="21"/>
        </w:rPr>
        <w:t>20</w:t>
      </w:r>
      <w:r w:rsidR="00A7376D" w:rsidRPr="00DF4503">
        <w:rPr>
          <w:rFonts w:ascii="游ゴシック Medium" w:eastAsia="游ゴシック Medium" w:hAnsi="游ゴシック Medium" w:cs="Arial" w:hint="eastAsia"/>
          <w:kern w:val="0"/>
          <w:szCs w:val="21"/>
        </w:rPr>
        <w:t>年</w:t>
      </w:r>
      <w:r w:rsidR="00A7376D" w:rsidRPr="00DF4503">
        <w:rPr>
          <w:rFonts w:ascii="游ゴシック Medium" w:eastAsia="游ゴシック Medium" w:hAnsi="游ゴシック Medium" w:cs="Arial"/>
          <w:kern w:val="0"/>
          <w:szCs w:val="21"/>
        </w:rPr>
        <w:t>4</w:t>
      </w:r>
      <w:r w:rsidR="00A7376D" w:rsidRPr="00DF4503">
        <w:rPr>
          <w:rFonts w:ascii="游ゴシック Medium" w:eastAsia="游ゴシック Medium" w:hAnsi="游ゴシック Medium" w:cs="Arial" w:hint="eastAsia"/>
          <w:kern w:val="0"/>
          <w:szCs w:val="21"/>
        </w:rPr>
        <w:t>月～</w:t>
      </w:r>
      <w:r w:rsidR="00A7376D" w:rsidRPr="00DF4503">
        <w:rPr>
          <w:rFonts w:ascii="游ゴシック Medium" w:eastAsia="游ゴシック Medium" w:hAnsi="游ゴシック Medium" w:cs="Arial"/>
          <w:kern w:val="0"/>
          <w:szCs w:val="21"/>
        </w:rPr>
        <w:t>20</w:t>
      </w:r>
      <w:r w:rsidR="002B27C1" w:rsidRPr="00DF4503">
        <w:rPr>
          <w:rFonts w:ascii="游ゴシック Medium" w:eastAsia="游ゴシック Medium" w:hAnsi="游ゴシック Medium" w:cs="Arial" w:hint="eastAsia"/>
          <w:kern w:val="0"/>
          <w:szCs w:val="21"/>
        </w:rPr>
        <w:t>2</w:t>
      </w:r>
      <w:r w:rsidR="0084395D">
        <w:rPr>
          <w:rFonts w:ascii="游ゴシック Medium" w:eastAsia="游ゴシック Medium" w:hAnsi="游ゴシック Medium" w:cs="Arial" w:hint="eastAsia"/>
          <w:kern w:val="0"/>
          <w:szCs w:val="21"/>
        </w:rPr>
        <w:t>5</w:t>
      </w:r>
      <w:r w:rsidR="00A7376D" w:rsidRPr="00DF4503">
        <w:rPr>
          <w:rFonts w:ascii="游ゴシック Medium" w:eastAsia="游ゴシック Medium" w:hAnsi="游ゴシック Medium" w:cs="Arial" w:hint="eastAsia"/>
          <w:kern w:val="0"/>
          <w:szCs w:val="21"/>
        </w:rPr>
        <w:t>年</w:t>
      </w:r>
      <w:r w:rsidR="0084395D">
        <w:rPr>
          <w:rFonts w:ascii="游ゴシック Medium" w:eastAsia="游ゴシック Medium" w:hAnsi="游ゴシック Medium" w:cs="Arial" w:hint="eastAsia"/>
          <w:kern w:val="0"/>
          <w:szCs w:val="21"/>
        </w:rPr>
        <w:t>1</w:t>
      </w:r>
      <w:r w:rsidR="00A7376D" w:rsidRPr="00DF4503">
        <w:rPr>
          <w:rFonts w:ascii="游ゴシック Medium" w:eastAsia="游ゴシック Medium" w:hAnsi="游ゴシック Medium" w:cs="Arial" w:hint="eastAsia"/>
          <w:kern w:val="0"/>
          <w:szCs w:val="21"/>
        </w:rPr>
        <w:t>月に</w:t>
      </w:r>
      <w:r w:rsidR="004B3F8D">
        <w:rPr>
          <w:rFonts w:ascii="游ゴシック Medium" w:eastAsia="游ゴシック Medium" w:hAnsi="游ゴシック Medium" w:cs="Arial" w:hint="eastAsia"/>
          <w:kern w:val="0"/>
          <w:szCs w:val="21"/>
        </w:rPr>
        <w:t>藤田医科大学</w:t>
      </w:r>
      <w:r w:rsidR="00A7376D" w:rsidRPr="00DF4503">
        <w:rPr>
          <w:rFonts w:ascii="游ゴシック Medium" w:eastAsia="游ゴシック Medium" w:hAnsi="游ゴシック Medium" w:cs="Arial" w:hint="eastAsia"/>
          <w:kern w:val="0"/>
          <w:szCs w:val="21"/>
        </w:rPr>
        <w:t>で</w:t>
      </w:r>
      <w:r w:rsidR="002B27C1" w:rsidRPr="00DF4503">
        <w:rPr>
          <w:rFonts w:ascii="游ゴシック Medium" w:eastAsia="游ゴシック Medium" w:hAnsi="游ゴシック Medium" w:cs="Arial" w:hint="eastAsia"/>
          <w:kern w:val="0"/>
          <w:szCs w:val="21"/>
        </w:rPr>
        <w:t>放射線治療を受けられた方</w:t>
      </w:r>
    </w:p>
    <w:p w14:paraId="1237CE1B" w14:textId="77777777" w:rsidR="00A7376D" w:rsidRPr="00DF4503" w:rsidRDefault="00A7376D" w:rsidP="00DF4503">
      <w:pPr>
        <w:widowControl/>
        <w:adjustRightInd w:val="0"/>
        <w:snapToGrid w:val="0"/>
        <w:jc w:val="left"/>
        <w:rPr>
          <w:rFonts w:ascii="游ゴシック Medium" w:eastAsia="游ゴシック Medium" w:hAnsi="游ゴシック Medium" w:cs="Arial"/>
          <w:kern w:val="0"/>
          <w:szCs w:val="21"/>
        </w:rPr>
      </w:pPr>
    </w:p>
    <w:p w14:paraId="01EAA207" w14:textId="77777777" w:rsidR="00A7376D" w:rsidRPr="00DF4503" w:rsidRDefault="00A7376D" w:rsidP="00DF4503">
      <w:pPr>
        <w:widowControl/>
        <w:adjustRightInd w:val="0"/>
        <w:snapToGrid w:val="0"/>
        <w:jc w:val="left"/>
        <w:rPr>
          <w:rFonts w:ascii="游ゴシック Medium" w:eastAsia="游ゴシック Medium" w:hAnsi="游ゴシック Medium" w:cs="Arial"/>
          <w:kern w:val="0"/>
          <w:sz w:val="22"/>
          <w:szCs w:val="21"/>
        </w:rPr>
      </w:pPr>
      <w:r w:rsidRPr="00DF4503">
        <w:rPr>
          <w:rFonts w:ascii="游ゴシック Medium" w:eastAsia="游ゴシック Medium" w:hAnsi="游ゴシック Medium" w:cs="Arial" w:hint="eastAsia"/>
          <w:kern w:val="0"/>
          <w:sz w:val="22"/>
          <w:szCs w:val="21"/>
        </w:rPr>
        <w:t>２．研究目的・方法</w:t>
      </w:r>
      <w:r w:rsidR="0013358A" w:rsidRPr="00DF4503">
        <w:rPr>
          <w:rFonts w:ascii="游ゴシック Medium" w:eastAsia="游ゴシック Medium" w:hAnsi="游ゴシック Medium" w:cs="Arial" w:hint="eastAsia"/>
          <w:kern w:val="0"/>
          <w:sz w:val="22"/>
          <w:szCs w:val="21"/>
        </w:rPr>
        <w:t>・研究期間</w:t>
      </w:r>
    </w:p>
    <w:p w14:paraId="21568D35" w14:textId="26826342" w:rsidR="00A7376D" w:rsidRPr="00DF4503" w:rsidRDefault="002D62EB" w:rsidP="00DF4503">
      <w:pPr>
        <w:widowControl/>
        <w:adjustRightInd w:val="0"/>
        <w:snapToGrid w:val="0"/>
        <w:jc w:val="left"/>
        <w:rPr>
          <w:rFonts w:ascii="游ゴシック Medium" w:eastAsia="游ゴシック Medium" w:hAnsi="游ゴシック Medium" w:cs="Arial"/>
          <w:kern w:val="0"/>
          <w:szCs w:val="21"/>
        </w:rPr>
      </w:pPr>
      <w:r w:rsidRPr="00DF4503">
        <w:rPr>
          <w:rFonts w:ascii="游ゴシック Medium" w:eastAsia="游ゴシック Medium" w:hAnsi="游ゴシック Medium" w:cs="Arial" w:hint="eastAsia"/>
          <w:kern w:val="0"/>
          <w:szCs w:val="21"/>
        </w:rPr>
        <w:t>研究目的：本研究では、</w:t>
      </w:r>
      <w:r w:rsidR="00E91BD9" w:rsidRPr="00DF4503">
        <w:rPr>
          <w:rFonts w:ascii="游ゴシック Medium" w:eastAsia="游ゴシック Medium" w:hAnsi="游ゴシック Medium" w:cs="Arial" w:hint="eastAsia"/>
          <w:kern w:val="0"/>
          <w:szCs w:val="21"/>
        </w:rPr>
        <w:t>人工知能：</w:t>
      </w:r>
      <w:r w:rsidRPr="00DF4503">
        <w:rPr>
          <w:rFonts w:ascii="游ゴシック Medium" w:eastAsia="游ゴシック Medium" w:hAnsi="游ゴシック Medium" w:cs="Arial" w:hint="eastAsia"/>
          <w:kern w:val="0"/>
          <w:szCs w:val="21"/>
        </w:rPr>
        <w:t>AIを用いた画像再構成法（DLR）の放射線治療分野への応用を視野に、線量計算における不確かさと被ばく線量低減効果を評価</w:t>
      </w:r>
      <w:r w:rsidR="004B3F8D">
        <w:rPr>
          <w:rFonts w:ascii="游ゴシック Medium" w:eastAsia="游ゴシック Medium" w:hAnsi="游ゴシック Medium" w:cs="Arial" w:hint="eastAsia"/>
          <w:kern w:val="0"/>
          <w:szCs w:val="21"/>
        </w:rPr>
        <w:t>します</w:t>
      </w:r>
      <w:r w:rsidRPr="00DF4503">
        <w:rPr>
          <w:rFonts w:ascii="游ゴシック Medium" w:eastAsia="游ゴシック Medium" w:hAnsi="游ゴシック Medium" w:cs="Arial" w:hint="eastAsia"/>
          <w:kern w:val="0"/>
          <w:szCs w:val="21"/>
        </w:rPr>
        <w:t>。またAIを用いた臓器の抽出、自動治療計画への応用についてもシステムの構築と検討を行</w:t>
      </w:r>
      <w:r w:rsidR="004B3F8D">
        <w:rPr>
          <w:rFonts w:ascii="游ゴシック Medium" w:eastAsia="游ゴシック Medium" w:hAnsi="游ゴシック Medium" w:cs="Arial" w:hint="eastAsia"/>
          <w:kern w:val="0"/>
          <w:szCs w:val="21"/>
        </w:rPr>
        <w:t>います</w:t>
      </w:r>
      <w:r w:rsidRPr="00DF4503">
        <w:rPr>
          <w:rFonts w:ascii="游ゴシック Medium" w:eastAsia="游ゴシック Medium" w:hAnsi="游ゴシック Medium" w:cs="Arial" w:hint="eastAsia"/>
          <w:kern w:val="0"/>
          <w:szCs w:val="21"/>
        </w:rPr>
        <w:t>。</w:t>
      </w:r>
      <w:r w:rsidRPr="00DF4503">
        <w:rPr>
          <w:rFonts w:ascii="游ゴシック Medium" w:eastAsia="游ゴシック Medium" w:hAnsi="游ゴシック Medium" w:cs="Arial"/>
          <w:kern w:val="0"/>
          <w:szCs w:val="21"/>
        </w:rPr>
        <w:br/>
      </w:r>
      <w:r w:rsidRPr="00DF4503">
        <w:rPr>
          <w:rFonts w:ascii="游ゴシック Medium" w:eastAsia="游ゴシック Medium" w:hAnsi="游ゴシック Medium" w:cs="Arial" w:hint="eastAsia"/>
          <w:kern w:val="0"/>
          <w:szCs w:val="21"/>
        </w:rPr>
        <w:t>研究方法：治療計画に用いられたCTデータを</w:t>
      </w:r>
      <w:r w:rsidR="00225A31" w:rsidRPr="00DF4503">
        <w:rPr>
          <w:rFonts w:ascii="游ゴシック Medium" w:eastAsia="游ゴシック Medium" w:hAnsi="游ゴシック Medium" w:cs="Arial" w:hint="eastAsia"/>
          <w:kern w:val="0"/>
          <w:szCs w:val="21"/>
        </w:rPr>
        <w:t>匿名化し、遡って被ばく線量や治療計画時の線量計算精度の検証を行</w:t>
      </w:r>
      <w:r w:rsidR="004B3F8D">
        <w:rPr>
          <w:rFonts w:ascii="游ゴシック Medium" w:eastAsia="游ゴシック Medium" w:hAnsi="游ゴシック Medium" w:cs="Arial" w:hint="eastAsia"/>
          <w:kern w:val="0"/>
          <w:szCs w:val="21"/>
        </w:rPr>
        <w:t>います</w:t>
      </w:r>
      <w:r w:rsidR="00225A31" w:rsidRPr="00DF4503">
        <w:rPr>
          <w:rFonts w:ascii="游ゴシック Medium" w:eastAsia="游ゴシック Medium" w:hAnsi="游ゴシック Medium" w:cs="Arial" w:hint="eastAsia"/>
          <w:kern w:val="0"/>
          <w:szCs w:val="21"/>
        </w:rPr>
        <w:t>。またAIを用いた臓器の抽出、自動治療計画への応用</w:t>
      </w:r>
      <w:r w:rsidR="00CD31D5" w:rsidRPr="00DF4503">
        <w:rPr>
          <w:rFonts w:ascii="游ゴシック Medium" w:eastAsia="游ゴシック Medium" w:hAnsi="游ゴシック Medium" w:cs="Arial" w:hint="eastAsia"/>
          <w:kern w:val="0"/>
          <w:szCs w:val="21"/>
        </w:rPr>
        <w:t>についても検討を行</w:t>
      </w:r>
      <w:r w:rsidR="004B3F8D">
        <w:rPr>
          <w:rFonts w:ascii="游ゴシック Medium" w:eastAsia="游ゴシック Medium" w:hAnsi="游ゴシック Medium" w:cs="Arial" w:hint="eastAsia"/>
          <w:kern w:val="0"/>
          <w:szCs w:val="21"/>
        </w:rPr>
        <w:t>います</w:t>
      </w:r>
      <w:r w:rsidR="00CD31D5" w:rsidRPr="00DF4503">
        <w:rPr>
          <w:rFonts w:ascii="游ゴシック Medium" w:eastAsia="游ゴシック Medium" w:hAnsi="游ゴシック Medium" w:cs="Arial" w:hint="eastAsia"/>
          <w:kern w:val="0"/>
          <w:szCs w:val="21"/>
        </w:rPr>
        <w:t>。</w:t>
      </w:r>
    </w:p>
    <w:p w14:paraId="7878146F" w14:textId="1251B895" w:rsidR="00C1715A" w:rsidRPr="00C1715A" w:rsidRDefault="0089279D" w:rsidP="00C1715A">
      <w:pPr>
        <w:widowControl/>
        <w:adjustRightInd w:val="0"/>
        <w:snapToGrid w:val="0"/>
        <w:jc w:val="left"/>
        <w:rPr>
          <w:rFonts w:ascii="游ゴシック Medium" w:eastAsia="游ゴシック Medium" w:hAnsi="游ゴシック Medium" w:cs="Arial"/>
          <w:kern w:val="0"/>
          <w:szCs w:val="21"/>
        </w:rPr>
      </w:pPr>
      <w:r w:rsidRPr="00DF4503">
        <w:rPr>
          <w:rFonts w:ascii="游ゴシック Medium" w:eastAsia="游ゴシック Medium" w:hAnsi="游ゴシック Medium" w:cs="Arial" w:hint="eastAsia"/>
          <w:kern w:val="0"/>
          <w:szCs w:val="21"/>
        </w:rPr>
        <w:t>研究</w:t>
      </w:r>
      <w:r w:rsidR="00C1715A">
        <w:rPr>
          <w:rFonts w:ascii="游ゴシック Medium" w:eastAsia="游ゴシック Medium" w:hAnsi="游ゴシック Medium" w:cs="Arial" w:hint="eastAsia"/>
          <w:kern w:val="0"/>
          <w:szCs w:val="21"/>
        </w:rPr>
        <w:t>期間</w:t>
      </w:r>
      <w:r w:rsidRPr="00DF4503">
        <w:rPr>
          <w:rFonts w:ascii="游ゴシック Medium" w:eastAsia="游ゴシック Medium" w:hAnsi="游ゴシック Medium" w:cs="Arial" w:hint="eastAsia"/>
          <w:kern w:val="0"/>
          <w:szCs w:val="21"/>
        </w:rPr>
        <w:t>：</w:t>
      </w:r>
      <w:r w:rsidR="00C1715A" w:rsidRPr="00C1715A">
        <w:rPr>
          <w:rFonts w:ascii="游ゴシック Medium" w:eastAsia="游ゴシック Medium" w:hAnsi="游ゴシック Medium" w:cs="Arial" w:hint="eastAsia"/>
          <w:kern w:val="0"/>
          <w:szCs w:val="21"/>
        </w:rPr>
        <w:t>倫理承認後～202</w:t>
      </w:r>
      <w:r w:rsidR="00DF2D18">
        <w:rPr>
          <w:rFonts w:ascii="游ゴシック Medium" w:eastAsia="游ゴシック Medium" w:hAnsi="游ゴシック Medium" w:cs="Arial" w:hint="eastAsia"/>
          <w:kern w:val="0"/>
          <w:szCs w:val="21"/>
        </w:rPr>
        <w:t>5</w:t>
      </w:r>
      <w:r w:rsidR="00C1715A" w:rsidRPr="00C1715A">
        <w:rPr>
          <w:rFonts w:ascii="游ゴシック Medium" w:eastAsia="游ゴシック Medium" w:hAnsi="游ゴシック Medium" w:cs="Arial" w:hint="eastAsia"/>
          <w:kern w:val="0"/>
          <w:szCs w:val="21"/>
        </w:rPr>
        <w:t>年</w:t>
      </w:r>
      <w:r w:rsidR="00DF2D18">
        <w:rPr>
          <w:rFonts w:ascii="游ゴシック Medium" w:eastAsia="游ゴシック Medium" w:hAnsi="游ゴシック Medium" w:cs="Arial" w:hint="eastAsia"/>
          <w:kern w:val="0"/>
          <w:szCs w:val="21"/>
        </w:rPr>
        <w:t>2</w:t>
      </w:r>
      <w:r w:rsidR="00C1715A" w:rsidRPr="00C1715A">
        <w:rPr>
          <w:rFonts w:ascii="游ゴシック Medium" w:eastAsia="游ゴシック Medium" w:hAnsi="游ゴシック Medium" w:cs="Arial" w:hint="eastAsia"/>
          <w:kern w:val="0"/>
          <w:szCs w:val="21"/>
        </w:rPr>
        <w:t>月ごろ：画像データ収集、処理</w:t>
      </w:r>
    </w:p>
    <w:p w14:paraId="4EBF553E" w14:textId="13469128" w:rsidR="00CD31D5" w:rsidRPr="00DF4503" w:rsidRDefault="00C1715A" w:rsidP="00C1715A">
      <w:pPr>
        <w:widowControl/>
        <w:adjustRightInd w:val="0"/>
        <w:snapToGrid w:val="0"/>
        <w:ind w:firstLineChars="1000" w:firstLine="2100"/>
        <w:jc w:val="left"/>
        <w:rPr>
          <w:rFonts w:ascii="游ゴシック Medium" w:eastAsia="游ゴシック Medium" w:hAnsi="游ゴシック Medium" w:cs="Arial"/>
          <w:kern w:val="0"/>
          <w:szCs w:val="21"/>
        </w:rPr>
      </w:pPr>
      <w:r w:rsidRPr="00C1715A">
        <w:rPr>
          <w:rFonts w:ascii="游ゴシック Medium" w:eastAsia="游ゴシック Medium" w:hAnsi="游ゴシック Medium" w:cs="Arial" w:hint="eastAsia"/>
          <w:kern w:val="0"/>
          <w:szCs w:val="21"/>
        </w:rPr>
        <w:t>～2030年３月31日：ソフトウェア開発、データ解析、検証</w:t>
      </w:r>
    </w:p>
    <w:p w14:paraId="1073F99C" w14:textId="77777777" w:rsidR="00FE4D15" w:rsidRPr="00DF4503" w:rsidRDefault="00FE4D15" w:rsidP="00DF4503">
      <w:pPr>
        <w:widowControl/>
        <w:adjustRightInd w:val="0"/>
        <w:snapToGrid w:val="0"/>
        <w:ind w:left="220" w:hangingChars="100" w:hanging="220"/>
        <w:jc w:val="left"/>
        <w:rPr>
          <w:rFonts w:ascii="游ゴシック Medium" w:eastAsia="游ゴシック Medium" w:hAnsi="游ゴシック Medium" w:cs="Arial"/>
          <w:kern w:val="0"/>
          <w:sz w:val="22"/>
          <w:szCs w:val="21"/>
        </w:rPr>
      </w:pPr>
    </w:p>
    <w:p w14:paraId="4C3B8780" w14:textId="77777777" w:rsidR="00A7376D" w:rsidRPr="00DF4503" w:rsidRDefault="00A7376D" w:rsidP="00DF4503">
      <w:pPr>
        <w:widowControl/>
        <w:adjustRightInd w:val="0"/>
        <w:snapToGrid w:val="0"/>
        <w:jc w:val="left"/>
        <w:rPr>
          <w:rFonts w:ascii="游ゴシック Medium" w:eastAsia="游ゴシック Medium" w:hAnsi="游ゴシック Medium" w:cs="Arial"/>
          <w:kern w:val="0"/>
          <w:szCs w:val="21"/>
        </w:rPr>
      </w:pPr>
      <w:r w:rsidRPr="00DF4503">
        <w:rPr>
          <w:rFonts w:ascii="游ゴシック Medium" w:eastAsia="游ゴシック Medium" w:hAnsi="游ゴシック Medium" w:cs="Arial"/>
          <w:kern w:val="0"/>
          <w:sz w:val="22"/>
          <w:szCs w:val="21"/>
        </w:rPr>
        <w:t>３．研究に用いる試料・情報の種類</w:t>
      </w:r>
    </w:p>
    <w:p w14:paraId="603FB4E1" w14:textId="46AB86C4" w:rsidR="00A7376D" w:rsidRPr="00DF4503" w:rsidRDefault="0089279D" w:rsidP="00DF4503">
      <w:pPr>
        <w:widowControl/>
        <w:adjustRightInd w:val="0"/>
        <w:snapToGrid w:val="0"/>
        <w:jc w:val="left"/>
        <w:rPr>
          <w:rFonts w:ascii="游ゴシック Medium" w:eastAsia="游ゴシック Medium" w:hAnsi="游ゴシック Medium" w:cs="Arial"/>
          <w:kern w:val="0"/>
          <w:szCs w:val="21"/>
        </w:rPr>
      </w:pPr>
      <w:r w:rsidRPr="00DF4503">
        <w:rPr>
          <w:rFonts w:ascii="游ゴシック Medium" w:eastAsia="游ゴシック Medium" w:hAnsi="游ゴシック Medium" w:cs="ＭＳ 明朝" w:hint="eastAsia"/>
          <w:kern w:val="0"/>
          <w:szCs w:val="21"/>
        </w:rPr>
        <w:t>治療計画用CT画像</w:t>
      </w:r>
      <w:r w:rsidR="00A7376D" w:rsidRPr="00DF4503">
        <w:rPr>
          <w:rFonts w:ascii="游ゴシック Medium" w:eastAsia="游ゴシック Medium" w:hAnsi="游ゴシック Medium" w:cs="Arial"/>
          <w:kern w:val="0"/>
          <w:szCs w:val="21"/>
        </w:rPr>
        <w:t xml:space="preserve">　等</w:t>
      </w:r>
    </w:p>
    <w:p w14:paraId="7207C98E" w14:textId="77777777" w:rsidR="00A7376D" w:rsidRPr="00DF4503" w:rsidRDefault="00A7376D" w:rsidP="00DF4503">
      <w:pPr>
        <w:widowControl/>
        <w:adjustRightInd w:val="0"/>
        <w:snapToGrid w:val="0"/>
        <w:jc w:val="left"/>
        <w:rPr>
          <w:rFonts w:ascii="游ゴシック Medium" w:eastAsia="游ゴシック Medium" w:hAnsi="游ゴシック Medium" w:cs="Arial"/>
          <w:kern w:val="0"/>
          <w:szCs w:val="21"/>
        </w:rPr>
      </w:pPr>
    </w:p>
    <w:p w14:paraId="2FCC4B37" w14:textId="77777777" w:rsidR="008B2C48" w:rsidRPr="00DF4503" w:rsidRDefault="00A7376D" w:rsidP="00DF4503">
      <w:pPr>
        <w:widowControl/>
        <w:adjustRightInd w:val="0"/>
        <w:snapToGrid w:val="0"/>
        <w:jc w:val="left"/>
        <w:rPr>
          <w:rFonts w:ascii="游ゴシック Medium" w:eastAsia="游ゴシック Medium" w:hAnsi="游ゴシック Medium" w:cs="ＭＳ Ｐゴシック"/>
          <w:kern w:val="0"/>
          <w:sz w:val="22"/>
          <w:szCs w:val="21"/>
        </w:rPr>
      </w:pPr>
      <w:r w:rsidRPr="00DF4503">
        <w:rPr>
          <w:rFonts w:ascii="游ゴシック Medium" w:eastAsia="游ゴシック Medium" w:hAnsi="游ゴシック Medium" w:cs="ＭＳ Ｐゴシック"/>
          <w:kern w:val="0"/>
          <w:sz w:val="22"/>
          <w:szCs w:val="21"/>
        </w:rPr>
        <w:t>４．外部への試料・情報の提供</w:t>
      </w:r>
      <w:r w:rsidR="008B2C48" w:rsidRPr="00DF4503">
        <w:rPr>
          <w:rFonts w:ascii="游ゴシック Medium" w:eastAsia="游ゴシック Medium" w:hAnsi="游ゴシック Medium" w:cs="ＭＳ Ｐゴシック" w:hint="eastAsia"/>
          <w:kern w:val="0"/>
          <w:sz w:val="22"/>
          <w:szCs w:val="21"/>
        </w:rPr>
        <w:t xml:space="preserve">　</w:t>
      </w:r>
    </w:p>
    <w:p w14:paraId="5627AF99" w14:textId="5AB5DE21" w:rsidR="00116BAA" w:rsidRDefault="00116BAA" w:rsidP="00DF4503">
      <w:pPr>
        <w:widowControl/>
        <w:adjustRightInd w:val="0"/>
        <w:snapToGrid w:val="0"/>
        <w:rPr>
          <w:rFonts w:ascii="游ゴシック Medium" w:eastAsia="游ゴシック Medium" w:hAnsi="游ゴシック Medium" w:cs="ＭＳ Ｐゴシック"/>
          <w:kern w:val="0"/>
          <w:sz w:val="22"/>
          <w:szCs w:val="21"/>
        </w:rPr>
      </w:pPr>
      <w:r w:rsidRPr="00116BAA">
        <w:rPr>
          <w:rFonts w:ascii="游ゴシック Medium" w:eastAsia="游ゴシック Medium" w:hAnsi="游ゴシック Medium" w:cs="ＭＳ 明朝" w:hint="eastAsia"/>
          <w:kern w:val="0"/>
          <w:szCs w:val="21"/>
        </w:rPr>
        <w:t>共同研究機関に記載のある</w:t>
      </w:r>
      <w:r w:rsidR="0084395D">
        <w:rPr>
          <w:rFonts w:ascii="游ゴシック Medium" w:eastAsia="游ゴシック Medium" w:hAnsi="游ゴシック Medium" w:cs="ＭＳ 明朝" w:hint="eastAsia"/>
          <w:kern w:val="0"/>
          <w:szCs w:val="21"/>
        </w:rPr>
        <w:t>アイラト社、キヤノン社と</w:t>
      </w:r>
      <w:r w:rsidRPr="00116BAA">
        <w:rPr>
          <w:rFonts w:ascii="游ゴシック Medium" w:eastAsia="游ゴシック Medium" w:hAnsi="游ゴシック Medium" w:cs="ＭＳ 明朝" w:hint="eastAsia"/>
          <w:kern w:val="0"/>
          <w:szCs w:val="21"/>
        </w:rPr>
        <w:t>本研究の計画書に基づき、解析した結果、記録を提供</w:t>
      </w:r>
      <w:r w:rsidR="00C1715A">
        <w:rPr>
          <w:rFonts w:ascii="游ゴシック Medium" w:eastAsia="游ゴシック Medium" w:hAnsi="游ゴシック Medium" w:cs="ＭＳ 明朝" w:hint="eastAsia"/>
          <w:kern w:val="0"/>
          <w:szCs w:val="21"/>
        </w:rPr>
        <w:t>します</w:t>
      </w:r>
      <w:r w:rsidRPr="00116BAA">
        <w:rPr>
          <w:rFonts w:ascii="游ゴシック Medium" w:eastAsia="游ゴシック Medium" w:hAnsi="游ゴシック Medium" w:cs="ＭＳ 明朝" w:hint="eastAsia"/>
          <w:kern w:val="0"/>
          <w:szCs w:val="21"/>
        </w:rPr>
        <w:t>。</w:t>
      </w:r>
      <w:r>
        <w:rPr>
          <w:rFonts w:ascii="游ゴシック Medium" w:eastAsia="游ゴシック Medium" w:hAnsi="游ゴシック Medium" w:cs="ＭＳ 明朝"/>
          <w:kern w:val="0"/>
          <w:szCs w:val="21"/>
        </w:rPr>
        <w:br/>
      </w:r>
      <w:bookmarkStart w:id="0" w:name="_Hlk190347077"/>
      <w:r w:rsidRPr="00116BAA">
        <w:rPr>
          <w:rFonts w:ascii="游ゴシック Medium" w:eastAsia="游ゴシック Medium" w:hAnsi="游ゴシック Medium" w:cs="ＭＳ 明朝" w:hint="eastAsia"/>
          <w:kern w:val="0"/>
          <w:szCs w:val="21"/>
        </w:rPr>
        <w:t>情報提供の都度、①共同研究機関の名称等、②情報の項目を記載した記録を作成</w:t>
      </w:r>
      <w:r w:rsidR="00C1715A">
        <w:rPr>
          <w:rFonts w:ascii="游ゴシック Medium" w:eastAsia="游ゴシック Medium" w:hAnsi="游ゴシック Medium" w:cs="ＭＳ 明朝" w:hint="eastAsia"/>
          <w:kern w:val="0"/>
          <w:szCs w:val="21"/>
        </w:rPr>
        <w:t>します</w:t>
      </w:r>
      <w:r w:rsidRPr="00116BAA">
        <w:rPr>
          <w:rFonts w:ascii="游ゴシック Medium" w:eastAsia="游ゴシック Medium" w:hAnsi="游ゴシック Medium" w:cs="ＭＳ 明朝" w:hint="eastAsia"/>
          <w:kern w:val="0"/>
          <w:szCs w:val="21"/>
        </w:rPr>
        <w:t>。これによって、後日必要な場合に情報の流通経路が追跡できるように</w:t>
      </w:r>
      <w:r w:rsidR="00C1715A">
        <w:rPr>
          <w:rFonts w:ascii="游ゴシック Medium" w:eastAsia="游ゴシック Medium" w:hAnsi="游ゴシック Medium" w:cs="ＭＳ 明朝" w:hint="eastAsia"/>
          <w:kern w:val="0"/>
          <w:szCs w:val="21"/>
        </w:rPr>
        <w:t>対応します</w:t>
      </w:r>
      <w:r w:rsidRPr="00116BAA">
        <w:rPr>
          <w:rFonts w:ascii="游ゴシック Medium" w:eastAsia="游ゴシック Medium" w:hAnsi="游ゴシック Medium" w:cs="ＭＳ 明朝" w:hint="eastAsia"/>
          <w:kern w:val="0"/>
          <w:szCs w:val="21"/>
        </w:rPr>
        <w:t>。</w:t>
      </w:r>
      <w:bookmarkEnd w:id="0"/>
    </w:p>
    <w:p w14:paraId="49EA886E" w14:textId="77777777" w:rsidR="00116BAA" w:rsidRDefault="00116BAA" w:rsidP="00DF4503">
      <w:pPr>
        <w:widowControl/>
        <w:adjustRightInd w:val="0"/>
        <w:snapToGrid w:val="0"/>
        <w:rPr>
          <w:rFonts w:ascii="游ゴシック Medium" w:eastAsia="游ゴシック Medium" w:hAnsi="游ゴシック Medium" w:cs="ＭＳ Ｐゴシック"/>
          <w:kern w:val="0"/>
          <w:sz w:val="22"/>
          <w:szCs w:val="21"/>
        </w:rPr>
      </w:pPr>
    </w:p>
    <w:p w14:paraId="2A356A8B" w14:textId="4B88607D" w:rsidR="00A7376D" w:rsidRPr="00DF4503" w:rsidRDefault="00A7376D" w:rsidP="00DF4503">
      <w:pPr>
        <w:widowControl/>
        <w:adjustRightInd w:val="0"/>
        <w:snapToGrid w:val="0"/>
        <w:rPr>
          <w:rFonts w:ascii="游ゴシック Medium" w:eastAsia="游ゴシック Medium" w:hAnsi="游ゴシック Medium" w:cs="ＭＳ Ｐゴシック"/>
          <w:kern w:val="0"/>
          <w:sz w:val="22"/>
          <w:szCs w:val="21"/>
        </w:rPr>
      </w:pPr>
      <w:r w:rsidRPr="00DF4503">
        <w:rPr>
          <w:rFonts w:ascii="游ゴシック Medium" w:eastAsia="游ゴシック Medium" w:hAnsi="游ゴシック Medium" w:cs="ＭＳ Ｐゴシック"/>
          <w:kern w:val="0"/>
          <w:sz w:val="22"/>
          <w:szCs w:val="21"/>
        </w:rPr>
        <w:lastRenderedPageBreak/>
        <w:t>５．研究組織</w:t>
      </w:r>
    </w:p>
    <w:p w14:paraId="5E4520E6" w14:textId="30405309" w:rsidR="0089279D" w:rsidRPr="00DF4503" w:rsidRDefault="00AF6573" w:rsidP="00DF4503">
      <w:pPr>
        <w:widowControl/>
        <w:adjustRightInd w:val="0"/>
        <w:snapToGrid w:val="0"/>
        <w:jc w:val="left"/>
        <w:rPr>
          <w:rFonts w:ascii="游ゴシック Medium" w:eastAsia="游ゴシック Medium" w:hAnsi="游ゴシック Medium" w:cs="Arial"/>
          <w:kern w:val="0"/>
          <w:szCs w:val="21"/>
        </w:rPr>
      </w:pPr>
      <w:r w:rsidRPr="00DF4503">
        <w:rPr>
          <w:rFonts w:ascii="游ゴシック Medium" w:eastAsia="游ゴシック Medium" w:hAnsi="游ゴシック Medium" w:cs="Arial" w:hint="eastAsia"/>
          <w:kern w:val="0"/>
          <w:szCs w:val="21"/>
        </w:rPr>
        <w:t>本学の研究責任者</w:t>
      </w:r>
    </w:p>
    <w:p w14:paraId="7057C8EB" w14:textId="2F6733C9" w:rsidR="00AF6573" w:rsidRPr="00DF4503" w:rsidRDefault="00AF6573" w:rsidP="00DF4503">
      <w:pPr>
        <w:widowControl/>
        <w:adjustRightInd w:val="0"/>
        <w:snapToGrid w:val="0"/>
        <w:ind w:leftChars="100" w:left="210"/>
        <w:jc w:val="left"/>
        <w:rPr>
          <w:rFonts w:ascii="游ゴシック Medium" w:eastAsia="游ゴシック Medium" w:hAnsi="游ゴシック Medium" w:cs="Arial"/>
          <w:kern w:val="0"/>
          <w:szCs w:val="21"/>
        </w:rPr>
      </w:pPr>
      <w:r w:rsidRPr="00DF4503">
        <w:rPr>
          <w:rFonts w:ascii="游ゴシック Medium" w:eastAsia="游ゴシック Medium" w:hAnsi="游ゴシック Medium" w:cs="Arial" w:hint="eastAsia"/>
          <w:kern w:val="0"/>
          <w:szCs w:val="21"/>
        </w:rPr>
        <w:t>藤田</w:t>
      </w:r>
      <w:r w:rsidR="00EB0180" w:rsidRPr="00DF4503">
        <w:rPr>
          <w:rFonts w:ascii="游ゴシック Medium" w:eastAsia="游ゴシック Medium" w:hAnsi="游ゴシック Medium" w:cs="Arial" w:hint="eastAsia"/>
          <w:kern w:val="0"/>
          <w:szCs w:val="21"/>
        </w:rPr>
        <w:t>医科</w:t>
      </w:r>
      <w:r w:rsidRPr="00DF4503">
        <w:rPr>
          <w:rFonts w:ascii="游ゴシック Medium" w:eastAsia="游ゴシック Medium" w:hAnsi="游ゴシック Medium" w:cs="Arial" w:hint="eastAsia"/>
          <w:kern w:val="0"/>
          <w:szCs w:val="21"/>
        </w:rPr>
        <w:t xml:space="preserve">大学　</w:t>
      </w:r>
      <w:r w:rsidR="00E91BD9" w:rsidRPr="00DF4503">
        <w:rPr>
          <w:rFonts w:ascii="游ゴシック Medium" w:eastAsia="游ゴシック Medium" w:hAnsi="游ゴシック Medium" w:cs="Arial" w:hint="eastAsia"/>
          <w:kern w:val="0"/>
          <w:szCs w:val="21"/>
        </w:rPr>
        <w:t>医療科学部　臨床教育連携ユニット　医学物理</w:t>
      </w:r>
      <w:r w:rsidR="0084395D">
        <w:rPr>
          <w:rFonts w:ascii="游ゴシック Medium" w:eastAsia="游ゴシック Medium" w:hAnsi="游ゴシック Medium" w:cs="Arial" w:hint="eastAsia"/>
          <w:kern w:val="0"/>
          <w:szCs w:val="21"/>
        </w:rPr>
        <w:t>学</w:t>
      </w:r>
      <w:r w:rsidR="00E91BD9" w:rsidRPr="00DF4503">
        <w:rPr>
          <w:rFonts w:ascii="游ゴシック Medium" w:eastAsia="游ゴシック Medium" w:hAnsi="游ゴシック Medium" w:cs="Arial" w:hint="eastAsia"/>
          <w:kern w:val="0"/>
          <w:szCs w:val="21"/>
        </w:rPr>
        <w:t>分野　講師　安井啓祐</w:t>
      </w:r>
    </w:p>
    <w:p w14:paraId="05CBC42E" w14:textId="06D2498F" w:rsidR="0084395D" w:rsidRPr="0084395D" w:rsidRDefault="0084395D" w:rsidP="0084395D">
      <w:pPr>
        <w:widowControl/>
        <w:adjustRightInd w:val="0"/>
        <w:snapToGrid w:val="0"/>
        <w:rPr>
          <w:rFonts w:ascii="游ゴシック Medium" w:eastAsia="游ゴシック Medium" w:hAnsi="游ゴシック Medium" w:cs="ＭＳ Ｐゴシック"/>
          <w:kern w:val="0"/>
          <w:szCs w:val="21"/>
        </w:rPr>
      </w:pPr>
      <w:r w:rsidRPr="0084395D">
        <w:rPr>
          <w:rFonts w:ascii="游ゴシック Medium" w:eastAsia="游ゴシック Medium" w:hAnsi="游ゴシック Medium" w:cs="ＭＳ Ｐゴシック" w:hint="eastAsia"/>
          <w:kern w:val="0"/>
          <w:szCs w:val="21"/>
        </w:rPr>
        <w:t>研究分担者</w:t>
      </w:r>
      <w:r>
        <w:rPr>
          <w:rFonts w:ascii="游ゴシック Medium" w:eastAsia="游ゴシック Medium" w:hAnsi="游ゴシック Medium" w:cs="ＭＳ Ｐゴシック" w:hint="eastAsia"/>
          <w:kern w:val="0"/>
          <w:szCs w:val="21"/>
        </w:rPr>
        <w:t>（藤田医科大学）</w:t>
      </w:r>
    </w:p>
    <w:p w14:paraId="7531C42B" w14:textId="77777777" w:rsidR="0084395D" w:rsidRPr="0084395D" w:rsidRDefault="0084395D" w:rsidP="0084395D">
      <w:pPr>
        <w:widowControl/>
        <w:adjustRightInd w:val="0"/>
        <w:snapToGrid w:val="0"/>
        <w:ind w:firstLineChars="100" w:firstLine="210"/>
        <w:rPr>
          <w:rFonts w:ascii="游ゴシック Medium" w:eastAsia="游ゴシック Medium" w:hAnsi="游ゴシック Medium" w:cs="ＭＳ Ｐゴシック"/>
          <w:kern w:val="0"/>
          <w:szCs w:val="21"/>
        </w:rPr>
      </w:pPr>
      <w:r w:rsidRPr="0084395D">
        <w:rPr>
          <w:rFonts w:ascii="游ゴシック Medium" w:eastAsia="游ゴシック Medium" w:hAnsi="游ゴシック Medium" w:cs="ＭＳ Ｐゴシック" w:hint="eastAsia"/>
          <w:kern w:val="0"/>
          <w:szCs w:val="21"/>
        </w:rPr>
        <w:t>上薗　玄</w:t>
      </w:r>
    </w:p>
    <w:p w14:paraId="113F8CF3" w14:textId="77777777" w:rsidR="0084395D" w:rsidRPr="0084395D" w:rsidRDefault="0084395D" w:rsidP="0084395D">
      <w:pPr>
        <w:widowControl/>
        <w:adjustRightInd w:val="0"/>
        <w:snapToGrid w:val="0"/>
        <w:ind w:firstLineChars="100" w:firstLine="210"/>
        <w:rPr>
          <w:rFonts w:ascii="游ゴシック Medium" w:eastAsia="游ゴシック Medium" w:hAnsi="游ゴシック Medium" w:cs="ＭＳ Ｐゴシック"/>
          <w:kern w:val="0"/>
          <w:szCs w:val="21"/>
        </w:rPr>
      </w:pPr>
      <w:r w:rsidRPr="0084395D">
        <w:rPr>
          <w:rFonts w:ascii="游ゴシック Medium" w:eastAsia="游ゴシック Medium" w:hAnsi="游ゴシック Medium" w:cs="ＭＳ Ｐゴシック" w:hint="eastAsia"/>
          <w:kern w:val="0"/>
          <w:szCs w:val="21"/>
        </w:rPr>
        <w:t>齊藤　泰紀</w:t>
      </w:r>
    </w:p>
    <w:p w14:paraId="4E0F0C56" w14:textId="77777777" w:rsidR="0084395D" w:rsidRPr="0084395D" w:rsidRDefault="0084395D" w:rsidP="0084395D">
      <w:pPr>
        <w:widowControl/>
        <w:adjustRightInd w:val="0"/>
        <w:snapToGrid w:val="0"/>
        <w:ind w:firstLineChars="100" w:firstLine="210"/>
        <w:rPr>
          <w:rFonts w:ascii="游ゴシック Medium" w:eastAsia="游ゴシック Medium" w:hAnsi="游ゴシック Medium" w:cs="ＭＳ Ｐゴシック"/>
          <w:kern w:val="0"/>
          <w:szCs w:val="21"/>
        </w:rPr>
      </w:pPr>
      <w:r w:rsidRPr="0084395D">
        <w:rPr>
          <w:rFonts w:ascii="游ゴシック Medium" w:eastAsia="游ゴシック Medium" w:hAnsi="游ゴシック Medium" w:cs="ＭＳ Ｐゴシック" w:hint="eastAsia"/>
          <w:kern w:val="0"/>
          <w:szCs w:val="21"/>
        </w:rPr>
        <w:t>林　直樹</w:t>
      </w:r>
    </w:p>
    <w:p w14:paraId="325912B7" w14:textId="77777777" w:rsidR="0084395D" w:rsidRPr="0084395D" w:rsidRDefault="0084395D" w:rsidP="0084395D">
      <w:pPr>
        <w:widowControl/>
        <w:adjustRightInd w:val="0"/>
        <w:snapToGrid w:val="0"/>
        <w:ind w:firstLineChars="100" w:firstLine="210"/>
        <w:rPr>
          <w:rFonts w:ascii="游ゴシック Medium" w:eastAsia="游ゴシック Medium" w:hAnsi="游ゴシック Medium" w:cs="ＭＳ Ｐゴシック"/>
          <w:kern w:val="0"/>
          <w:szCs w:val="21"/>
        </w:rPr>
      </w:pPr>
      <w:r w:rsidRPr="0084395D">
        <w:rPr>
          <w:rFonts w:ascii="游ゴシック Medium" w:eastAsia="游ゴシック Medium" w:hAnsi="游ゴシック Medium" w:cs="ＭＳ Ｐゴシック" w:hint="eastAsia"/>
          <w:kern w:val="0"/>
          <w:szCs w:val="21"/>
        </w:rPr>
        <w:t>清水　秀年</w:t>
      </w:r>
    </w:p>
    <w:p w14:paraId="3B3337DB" w14:textId="36F2B011" w:rsidR="007B14FE" w:rsidRPr="0084395D" w:rsidRDefault="0084395D" w:rsidP="007B14FE">
      <w:pPr>
        <w:widowControl/>
        <w:adjustRightInd w:val="0"/>
        <w:snapToGrid w:val="0"/>
        <w:ind w:firstLineChars="100" w:firstLine="210"/>
        <w:rPr>
          <w:rFonts w:ascii="游ゴシック Medium" w:eastAsia="游ゴシック Medium" w:hAnsi="游ゴシック Medium" w:cs="ＭＳ Ｐゴシック"/>
          <w:kern w:val="0"/>
          <w:szCs w:val="21"/>
        </w:rPr>
      </w:pPr>
      <w:r w:rsidRPr="0084395D">
        <w:rPr>
          <w:rFonts w:ascii="游ゴシック Medium" w:eastAsia="游ゴシック Medium" w:hAnsi="游ゴシック Medium" w:cs="ＭＳ Ｐゴシック" w:hint="eastAsia"/>
          <w:kern w:val="0"/>
          <w:szCs w:val="21"/>
        </w:rPr>
        <w:t xml:space="preserve">長宅　祐哉　</w:t>
      </w:r>
    </w:p>
    <w:p w14:paraId="279796A8" w14:textId="77777777" w:rsidR="0084395D" w:rsidRPr="0084395D" w:rsidRDefault="0084395D" w:rsidP="0084395D">
      <w:pPr>
        <w:widowControl/>
        <w:adjustRightInd w:val="0"/>
        <w:snapToGrid w:val="0"/>
        <w:rPr>
          <w:rFonts w:ascii="游ゴシック Medium" w:eastAsia="游ゴシック Medium" w:hAnsi="游ゴシック Medium" w:cs="ＭＳ Ｐゴシック"/>
          <w:kern w:val="0"/>
          <w:szCs w:val="21"/>
        </w:rPr>
      </w:pPr>
    </w:p>
    <w:p w14:paraId="7D7B7FC6" w14:textId="77777777" w:rsidR="0084395D" w:rsidRPr="0084395D" w:rsidRDefault="0084395D" w:rsidP="0084395D">
      <w:pPr>
        <w:widowControl/>
        <w:adjustRightInd w:val="0"/>
        <w:snapToGrid w:val="0"/>
        <w:rPr>
          <w:rFonts w:ascii="游ゴシック Medium" w:eastAsia="游ゴシック Medium" w:hAnsi="游ゴシック Medium" w:cs="ＭＳ Ｐゴシック"/>
          <w:kern w:val="0"/>
          <w:szCs w:val="21"/>
        </w:rPr>
      </w:pPr>
      <w:r w:rsidRPr="0084395D">
        <w:rPr>
          <w:rFonts w:ascii="游ゴシック Medium" w:eastAsia="游ゴシック Medium" w:hAnsi="游ゴシック Medium" w:cs="ＭＳ Ｐゴシック" w:hint="eastAsia"/>
          <w:kern w:val="0"/>
          <w:szCs w:val="21"/>
        </w:rPr>
        <w:t>アイラト株式会社</w:t>
      </w:r>
    </w:p>
    <w:p w14:paraId="05E1B97B" w14:textId="0DF0A5E4" w:rsidR="0084395D" w:rsidRPr="0084395D" w:rsidRDefault="005C790A" w:rsidP="0084395D">
      <w:pPr>
        <w:widowControl/>
        <w:adjustRightInd w:val="0"/>
        <w:snapToGrid w:val="0"/>
        <w:rPr>
          <w:rFonts w:ascii="游ゴシック Medium" w:eastAsia="游ゴシック Medium" w:hAnsi="游ゴシック Medium" w:cs="ＭＳ Ｐゴシック"/>
          <w:kern w:val="0"/>
          <w:szCs w:val="21"/>
        </w:rPr>
      </w:pPr>
      <w:r>
        <w:rPr>
          <w:rFonts w:ascii="游ゴシック Medium" w:eastAsia="游ゴシック Medium" w:hAnsi="游ゴシック Medium" w:cs="ＭＳ Ｐゴシック" w:hint="eastAsia"/>
          <w:kern w:val="0"/>
          <w:szCs w:val="21"/>
        </w:rPr>
        <w:t>担当</w:t>
      </w:r>
      <w:r w:rsidR="0084395D" w:rsidRPr="0084395D">
        <w:rPr>
          <w:rFonts w:ascii="游ゴシック Medium" w:eastAsia="游ゴシック Medium" w:hAnsi="游ゴシック Medium" w:cs="ＭＳ Ｐゴシック" w:hint="eastAsia"/>
          <w:kern w:val="0"/>
          <w:szCs w:val="21"/>
        </w:rPr>
        <w:t xml:space="preserve">者　代表取締役　木村　祐利　</w:t>
      </w:r>
    </w:p>
    <w:p w14:paraId="51D52072" w14:textId="38E45A31" w:rsidR="0084395D" w:rsidRPr="0084395D" w:rsidRDefault="0084395D" w:rsidP="0084395D">
      <w:pPr>
        <w:widowControl/>
        <w:adjustRightInd w:val="0"/>
        <w:snapToGrid w:val="0"/>
        <w:rPr>
          <w:rFonts w:ascii="游ゴシック Medium" w:eastAsia="游ゴシック Medium" w:hAnsi="游ゴシック Medium" w:cs="ＭＳ Ｐゴシック"/>
          <w:kern w:val="0"/>
          <w:szCs w:val="21"/>
        </w:rPr>
      </w:pPr>
      <w:r>
        <w:rPr>
          <w:rFonts w:ascii="游ゴシック Medium" w:eastAsia="游ゴシック Medium" w:hAnsi="游ゴシック Medium" w:cs="ＭＳ Ｐゴシック"/>
          <w:kern w:val="0"/>
          <w:szCs w:val="21"/>
        </w:rPr>
        <w:br/>
      </w:r>
      <w:r w:rsidRPr="0084395D">
        <w:rPr>
          <w:rFonts w:ascii="游ゴシック Medium" w:eastAsia="游ゴシック Medium" w:hAnsi="游ゴシック Medium" w:cs="ＭＳ Ｐゴシック" w:hint="eastAsia"/>
          <w:kern w:val="0"/>
          <w:szCs w:val="21"/>
        </w:rPr>
        <w:t>キヤノンメディカルシステムズ株式会社</w:t>
      </w:r>
    </w:p>
    <w:p w14:paraId="35B21508" w14:textId="417C9423" w:rsidR="0084395D" w:rsidRDefault="005C790A" w:rsidP="00DF4503">
      <w:pPr>
        <w:widowControl/>
        <w:adjustRightInd w:val="0"/>
        <w:snapToGrid w:val="0"/>
        <w:rPr>
          <w:rFonts w:ascii="游ゴシック Medium" w:eastAsia="游ゴシック Medium" w:hAnsi="游ゴシック Medium" w:cs="ＭＳ Ｐゴシック"/>
          <w:kern w:val="0"/>
          <w:szCs w:val="21"/>
        </w:rPr>
      </w:pPr>
      <w:r>
        <w:rPr>
          <w:rFonts w:ascii="游ゴシック Medium" w:eastAsia="游ゴシック Medium" w:hAnsi="游ゴシック Medium" w:cs="ＭＳ Ｐゴシック" w:hint="eastAsia"/>
          <w:kern w:val="0"/>
          <w:szCs w:val="21"/>
        </w:rPr>
        <w:t>担当</w:t>
      </w:r>
      <w:r w:rsidR="0084395D" w:rsidRPr="0084395D">
        <w:rPr>
          <w:rFonts w:ascii="游ゴシック Medium" w:eastAsia="游ゴシック Medium" w:hAnsi="游ゴシック Medium" w:cs="ＭＳ Ｐゴシック" w:hint="eastAsia"/>
          <w:kern w:val="0"/>
          <w:szCs w:val="21"/>
        </w:rPr>
        <w:t>者　放射線治療営業部　山梨　宏一</w:t>
      </w:r>
    </w:p>
    <w:p w14:paraId="583A5527" w14:textId="77777777" w:rsidR="007B14FE" w:rsidRDefault="007B14FE" w:rsidP="00DF4503">
      <w:pPr>
        <w:widowControl/>
        <w:adjustRightInd w:val="0"/>
        <w:snapToGrid w:val="0"/>
        <w:rPr>
          <w:rFonts w:ascii="游ゴシック Medium" w:eastAsia="游ゴシック Medium" w:hAnsi="游ゴシック Medium" w:cs="ＭＳ Ｐゴシック"/>
          <w:kern w:val="0"/>
          <w:szCs w:val="21"/>
        </w:rPr>
      </w:pPr>
    </w:p>
    <w:p w14:paraId="1BC1409F" w14:textId="0BDD9446" w:rsidR="00A7376D" w:rsidRPr="00DF4503" w:rsidRDefault="00A7376D" w:rsidP="00DF4503">
      <w:pPr>
        <w:widowControl/>
        <w:adjustRightInd w:val="0"/>
        <w:snapToGrid w:val="0"/>
        <w:rPr>
          <w:rFonts w:ascii="游ゴシック Medium" w:eastAsia="游ゴシック Medium" w:hAnsi="游ゴシック Medium" w:cs="Arial"/>
          <w:kern w:val="0"/>
          <w:szCs w:val="21"/>
        </w:rPr>
      </w:pPr>
      <w:r w:rsidRPr="00DF4503">
        <w:rPr>
          <w:rFonts w:ascii="游ゴシック Medium" w:eastAsia="游ゴシック Medium" w:hAnsi="游ゴシック Medium" w:cs="Arial" w:hint="eastAsia"/>
          <w:kern w:val="0"/>
          <w:sz w:val="22"/>
          <w:szCs w:val="21"/>
        </w:rPr>
        <w:t>６．</w:t>
      </w:r>
      <w:r w:rsidR="00255181" w:rsidRPr="00DF4503">
        <w:rPr>
          <w:rFonts w:ascii="游ゴシック Medium" w:eastAsia="游ゴシック Medium" w:hAnsi="游ゴシック Medium" w:cs="Arial" w:hint="eastAsia"/>
          <w:kern w:val="0"/>
          <w:sz w:val="22"/>
          <w:szCs w:val="21"/>
        </w:rPr>
        <w:t>除外の申出・</w:t>
      </w:r>
      <w:r w:rsidRPr="00DF4503">
        <w:rPr>
          <w:rFonts w:ascii="游ゴシック Medium" w:eastAsia="游ゴシック Medium" w:hAnsi="游ゴシック Medium" w:cs="Arial" w:hint="eastAsia"/>
          <w:kern w:val="0"/>
          <w:sz w:val="22"/>
          <w:szCs w:val="21"/>
        </w:rPr>
        <w:t>お問い合わせ先</w:t>
      </w:r>
    </w:p>
    <w:p w14:paraId="4116C3CE" w14:textId="0C130D49" w:rsidR="00FB47A5" w:rsidRPr="00DF4503" w:rsidRDefault="00FB47A5" w:rsidP="0084395D">
      <w:pPr>
        <w:widowControl/>
        <w:adjustRightInd w:val="0"/>
        <w:snapToGrid w:val="0"/>
        <w:jc w:val="left"/>
        <w:rPr>
          <w:rFonts w:ascii="游ゴシック Medium" w:eastAsia="游ゴシック Medium" w:hAnsi="游ゴシック Medium" w:cs="Arial"/>
          <w:kern w:val="0"/>
          <w:szCs w:val="21"/>
        </w:rPr>
      </w:pPr>
      <w:r w:rsidRPr="00DF4503">
        <w:rPr>
          <w:rFonts w:ascii="游ゴシック Medium" w:eastAsia="游ゴシック Medium" w:hAnsi="游ゴシック Medium" w:cs="Arial" w:hint="eastAsia"/>
          <w:kern w:val="0"/>
          <w:szCs w:val="21"/>
        </w:rPr>
        <w:t>本研究</w:t>
      </w:r>
      <w:r w:rsidR="004B3F8D">
        <w:rPr>
          <w:rFonts w:ascii="游ゴシック Medium" w:eastAsia="游ゴシック Medium" w:hAnsi="游ゴシック Medium" w:cs="Arial" w:hint="eastAsia"/>
          <w:kern w:val="0"/>
          <w:szCs w:val="21"/>
        </w:rPr>
        <w:t>で</w:t>
      </w:r>
      <w:r w:rsidR="005E192F">
        <w:rPr>
          <w:rFonts w:ascii="游ゴシック Medium" w:eastAsia="游ゴシック Medium" w:hAnsi="游ゴシック Medium" w:cs="Arial" w:hint="eastAsia"/>
          <w:kern w:val="0"/>
          <w:szCs w:val="21"/>
        </w:rPr>
        <w:t>用いるCT画像等の情報は</w:t>
      </w:r>
      <w:r w:rsidR="004B3F8D">
        <w:rPr>
          <w:rFonts w:ascii="游ゴシック Medium" w:eastAsia="游ゴシック Medium" w:hAnsi="游ゴシック Medium" w:cs="Arial" w:hint="eastAsia"/>
          <w:kern w:val="0"/>
          <w:szCs w:val="21"/>
        </w:rPr>
        <w:t>、</w:t>
      </w:r>
      <w:r w:rsidR="005E192F" w:rsidRPr="005E192F">
        <w:rPr>
          <w:rFonts w:ascii="游ゴシック Medium" w:eastAsia="游ゴシック Medium" w:hAnsi="游ゴシック Medium" w:cs="Arial" w:hint="eastAsia"/>
          <w:kern w:val="0"/>
          <w:szCs w:val="21"/>
        </w:rPr>
        <w:t>患者氏名やIDなど、すべてのデータと切り離し不可逆的な匿名化処理を行って利用</w:t>
      </w:r>
      <w:r w:rsidR="005E192F">
        <w:rPr>
          <w:rFonts w:ascii="游ゴシック Medium" w:eastAsia="游ゴシック Medium" w:hAnsi="游ゴシック Medium" w:cs="Arial" w:hint="eastAsia"/>
          <w:kern w:val="0"/>
          <w:szCs w:val="21"/>
        </w:rPr>
        <w:t>します。これらの情報の処理等に</w:t>
      </w:r>
      <w:r w:rsidRPr="00DF4503">
        <w:rPr>
          <w:rFonts w:ascii="游ゴシック Medium" w:eastAsia="游ゴシック Medium" w:hAnsi="游ゴシック Medium" w:cs="Arial" w:hint="eastAsia"/>
          <w:kern w:val="0"/>
          <w:szCs w:val="21"/>
        </w:rPr>
        <w:t>関</w:t>
      </w:r>
      <w:r w:rsidR="005E192F">
        <w:rPr>
          <w:rFonts w:ascii="游ゴシック Medium" w:eastAsia="游ゴシック Medium" w:hAnsi="游ゴシック Medium" w:cs="Arial" w:hint="eastAsia"/>
          <w:kern w:val="0"/>
          <w:szCs w:val="21"/>
        </w:rPr>
        <w:t>して</w:t>
      </w:r>
      <w:r w:rsidRPr="00DF4503">
        <w:rPr>
          <w:rFonts w:ascii="游ゴシック Medium" w:eastAsia="游ゴシック Medium" w:hAnsi="游ゴシック Medium" w:cs="Arial" w:hint="eastAsia"/>
          <w:kern w:val="0"/>
          <w:szCs w:val="21"/>
        </w:rPr>
        <w:t>ご質問等がありましたら下記の連絡先までお問い合わせ下さい。</w:t>
      </w:r>
    </w:p>
    <w:p w14:paraId="21628B8E" w14:textId="77777777" w:rsidR="00FB47A5" w:rsidRPr="00DF4503" w:rsidRDefault="00FB47A5" w:rsidP="00DF4503">
      <w:pPr>
        <w:adjustRightInd w:val="0"/>
        <w:snapToGrid w:val="0"/>
        <w:ind w:firstLineChars="100" w:firstLine="210"/>
        <w:jc w:val="left"/>
        <w:rPr>
          <w:rFonts w:ascii="游ゴシック Medium" w:eastAsia="游ゴシック Medium" w:hAnsi="游ゴシック Medium" w:cs="Arial"/>
          <w:kern w:val="0"/>
          <w:szCs w:val="21"/>
        </w:rPr>
      </w:pPr>
      <w:r w:rsidRPr="00DF4503">
        <w:rPr>
          <w:rFonts w:ascii="游ゴシック Medium" w:eastAsia="游ゴシック Medium" w:hAnsi="游ゴシック Medium" w:cs="Arial" w:hint="eastAsia"/>
          <w:kern w:val="0"/>
          <w:szCs w:val="21"/>
        </w:rPr>
        <w:t>また、ご希望があれば、他の研究対象者の個人情報及び知的財産の保護に支障がない範囲内で、研究計画書及び関連資料を閲覧することが出来ますのでお申出下さい。</w:t>
      </w:r>
    </w:p>
    <w:p w14:paraId="5C9098A2" w14:textId="4DC60659" w:rsidR="00A7376D" w:rsidRPr="00DF4503" w:rsidRDefault="00A7376D" w:rsidP="00DF4503">
      <w:pPr>
        <w:widowControl/>
        <w:adjustRightInd w:val="0"/>
        <w:snapToGrid w:val="0"/>
        <w:rPr>
          <w:rFonts w:ascii="游ゴシック Medium" w:eastAsia="游ゴシック Medium" w:hAnsi="游ゴシック Medium" w:cs="Arial"/>
          <w:kern w:val="0"/>
          <w:szCs w:val="21"/>
        </w:rPr>
      </w:pPr>
    </w:p>
    <w:p w14:paraId="212BF0A5" w14:textId="65F12264" w:rsidR="00A7376D" w:rsidRPr="00DF4503" w:rsidRDefault="00A7376D" w:rsidP="00DF4503">
      <w:pPr>
        <w:widowControl/>
        <w:adjustRightInd w:val="0"/>
        <w:snapToGrid w:val="0"/>
        <w:rPr>
          <w:rFonts w:ascii="游ゴシック Medium" w:eastAsia="游ゴシック Medium" w:hAnsi="游ゴシック Medium" w:cs="Arial"/>
          <w:kern w:val="0"/>
          <w:szCs w:val="21"/>
        </w:rPr>
      </w:pPr>
      <w:r w:rsidRPr="00DF4503">
        <w:rPr>
          <w:rFonts w:ascii="游ゴシック Medium" w:eastAsia="游ゴシック Medium" w:hAnsi="游ゴシック Medium" w:cs="Arial" w:hint="eastAsia"/>
          <w:kern w:val="0"/>
          <w:szCs w:val="21"/>
        </w:rPr>
        <w:t>照会先および研究への利用を拒否する場合の連絡先：</w:t>
      </w:r>
      <w:r w:rsidR="00E91BD9" w:rsidRPr="00DF4503">
        <w:rPr>
          <w:rFonts w:ascii="游ゴシック Medium" w:eastAsia="游ゴシック Medium" w:hAnsi="游ゴシック Medium" w:cs="Arial"/>
          <w:kern w:val="0"/>
          <w:szCs w:val="21"/>
        </w:rPr>
        <w:t xml:space="preserve"> </w:t>
      </w:r>
    </w:p>
    <w:p w14:paraId="129B57A6" w14:textId="4B0BEBA7" w:rsidR="0013358A" w:rsidRPr="00DF4503" w:rsidRDefault="0013358A" w:rsidP="00DF4503">
      <w:pPr>
        <w:adjustRightInd w:val="0"/>
        <w:snapToGrid w:val="0"/>
        <w:rPr>
          <w:rFonts w:ascii="游ゴシック Medium" w:eastAsia="游ゴシック Medium" w:hAnsi="游ゴシック Medium"/>
          <w:szCs w:val="21"/>
        </w:rPr>
      </w:pPr>
      <w:r w:rsidRPr="00DF4503">
        <w:rPr>
          <w:rFonts w:ascii="游ゴシック Medium" w:eastAsia="游ゴシック Medium" w:hAnsi="游ゴシック Medium" w:hint="eastAsia"/>
          <w:szCs w:val="21"/>
        </w:rPr>
        <w:t>藤田</w:t>
      </w:r>
      <w:r w:rsidR="00EB0180" w:rsidRPr="00DF4503">
        <w:rPr>
          <w:rFonts w:ascii="游ゴシック Medium" w:eastAsia="游ゴシック Medium" w:hAnsi="游ゴシック Medium" w:hint="eastAsia"/>
          <w:szCs w:val="21"/>
        </w:rPr>
        <w:t>医科</w:t>
      </w:r>
      <w:r w:rsidRPr="00DF4503">
        <w:rPr>
          <w:rFonts w:ascii="游ゴシック Medium" w:eastAsia="游ゴシック Medium" w:hAnsi="游ゴシック Medium" w:hint="eastAsia"/>
          <w:szCs w:val="21"/>
        </w:rPr>
        <w:t xml:space="preserve">大学　</w:t>
      </w:r>
      <w:r w:rsidR="00E91BD9" w:rsidRPr="00DF4503">
        <w:rPr>
          <w:rFonts w:ascii="游ゴシック Medium" w:eastAsia="游ゴシック Medium" w:hAnsi="游ゴシック Medium" w:cs="Arial" w:hint="eastAsia"/>
          <w:kern w:val="0"/>
          <w:szCs w:val="21"/>
        </w:rPr>
        <w:t>医療科学部　臨床教育連携ユニット　医学物理</w:t>
      </w:r>
      <w:r w:rsidR="0084395D">
        <w:rPr>
          <w:rFonts w:ascii="游ゴシック Medium" w:eastAsia="游ゴシック Medium" w:hAnsi="游ゴシック Medium" w:cs="Arial" w:hint="eastAsia"/>
          <w:kern w:val="0"/>
          <w:szCs w:val="21"/>
        </w:rPr>
        <w:t>学</w:t>
      </w:r>
      <w:r w:rsidR="00E91BD9" w:rsidRPr="00DF4503">
        <w:rPr>
          <w:rFonts w:ascii="游ゴシック Medium" w:eastAsia="游ゴシック Medium" w:hAnsi="游ゴシック Medium" w:cs="Arial" w:hint="eastAsia"/>
          <w:kern w:val="0"/>
          <w:szCs w:val="21"/>
        </w:rPr>
        <w:t>分野</w:t>
      </w:r>
    </w:p>
    <w:p w14:paraId="6C7E32D3" w14:textId="4D6668AA" w:rsidR="0013358A" w:rsidRPr="00DF4503" w:rsidRDefault="0013358A" w:rsidP="00DF4503">
      <w:pPr>
        <w:adjustRightInd w:val="0"/>
        <w:snapToGrid w:val="0"/>
        <w:rPr>
          <w:rFonts w:ascii="游ゴシック Medium" w:eastAsia="游ゴシック Medium" w:hAnsi="游ゴシック Medium"/>
          <w:szCs w:val="21"/>
        </w:rPr>
      </w:pPr>
      <w:r w:rsidRPr="00DF4503">
        <w:rPr>
          <w:rFonts w:ascii="游ゴシック Medium" w:eastAsia="游ゴシック Medium" w:hAnsi="游ゴシック Medium" w:hint="eastAsia"/>
          <w:szCs w:val="21"/>
        </w:rPr>
        <w:t>担当者：</w:t>
      </w:r>
      <w:r w:rsidR="00E91BD9" w:rsidRPr="00DF4503">
        <w:rPr>
          <w:rFonts w:ascii="游ゴシック Medium" w:eastAsia="游ゴシック Medium" w:hAnsi="游ゴシック Medium" w:hint="eastAsia"/>
          <w:szCs w:val="21"/>
        </w:rPr>
        <w:t>安井啓祐</w:t>
      </w:r>
    </w:p>
    <w:p w14:paraId="4070B958" w14:textId="05EE4CE3" w:rsidR="0013358A" w:rsidRPr="00DF4503" w:rsidRDefault="0013358A" w:rsidP="00DF4503">
      <w:pPr>
        <w:adjustRightInd w:val="0"/>
        <w:snapToGrid w:val="0"/>
        <w:rPr>
          <w:rFonts w:ascii="游ゴシック Medium" w:eastAsia="游ゴシック Medium" w:hAnsi="游ゴシック Medium"/>
          <w:szCs w:val="21"/>
        </w:rPr>
      </w:pPr>
      <w:r w:rsidRPr="00DF4503">
        <w:rPr>
          <w:rFonts w:ascii="游ゴシック Medium" w:eastAsia="游ゴシック Medium" w:hAnsi="游ゴシック Medium" w:hint="eastAsia"/>
          <w:szCs w:val="21"/>
        </w:rPr>
        <w:t>愛知県豊明市沓掛町田楽ヶ窪1-98</w:t>
      </w:r>
      <w:r w:rsidR="0084395D">
        <w:rPr>
          <w:rFonts w:ascii="游ゴシック Medium" w:eastAsia="游ゴシック Medium" w:hAnsi="游ゴシック Medium" w:hint="eastAsia"/>
          <w:szCs w:val="21"/>
        </w:rPr>
        <w:t>大学7号館3階310</w:t>
      </w:r>
    </w:p>
    <w:p w14:paraId="3F834600" w14:textId="1750CE02" w:rsidR="0013358A" w:rsidRPr="00DF4503" w:rsidRDefault="0013358A" w:rsidP="00DF4503">
      <w:pPr>
        <w:adjustRightInd w:val="0"/>
        <w:snapToGrid w:val="0"/>
        <w:rPr>
          <w:rFonts w:ascii="游ゴシック Medium" w:eastAsia="游ゴシック Medium" w:hAnsi="游ゴシック Medium"/>
          <w:szCs w:val="21"/>
        </w:rPr>
      </w:pPr>
      <w:r w:rsidRPr="00DF4503">
        <w:rPr>
          <w:rFonts w:ascii="游ゴシック Medium" w:eastAsia="游ゴシック Medium" w:hAnsi="游ゴシック Medium" w:hint="eastAsia"/>
          <w:szCs w:val="21"/>
        </w:rPr>
        <w:t>電話 0562-93-</w:t>
      </w:r>
      <w:r w:rsidR="00E91BD9" w:rsidRPr="00DF4503">
        <w:rPr>
          <w:rFonts w:ascii="游ゴシック Medium" w:eastAsia="游ゴシック Medium" w:hAnsi="游ゴシック Medium" w:hint="eastAsia"/>
          <w:szCs w:val="21"/>
        </w:rPr>
        <w:t>9630</w:t>
      </w:r>
    </w:p>
    <w:p w14:paraId="2A215075" w14:textId="223ED554" w:rsidR="00A7376D" w:rsidRPr="00DF4503" w:rsidRDefault="0013358A" w:rsidP="00DF4503">
      <w:pPr>
        <w:widowControl/>
        <w:adjustRightInd w:val="0"/>
        <w:snapToGrid w:val="0"/>
        <w:jc w:val="left"/>
        <w:rPr>
          <w:rFonts w:ascii="游ゴシック Medium" w:eastAsia="游ゴシック Medium" w:hAnsi="游ゴシック Medium" w:cs="Arial"/>
          <w:kern w:val="0"/>
          <w:szCs w:val="21"/>
        </w:rPr>
      </w:pPr>
      <w:r w:rsidRPr="00DF4503">
        <w:rPr>
          <w:rFonts w:ascii="游ゴシック Medium" w:eastAsia="游ゴシック Medium" w:hAnsi="游ゴシック Medium" w:hint="eastAsia"/>
          <w:szCs w:val="21"/>
        </w:rPr>
        <w:t>e-mail:</w:t>
      </w:r>
      <w:r w:rsidR="00E91BD9" w:rsidRPr="00DF4503">
        <w:rPr>
          <w:rFonts w:ascii="游ゴシック Medium" w:eastAsia="游ゴシック Medium" w:hAnsi="游ゴシック Medium" w:hint="eastAsia"/>
          <w:szCs w:val="21"/>
        </w:rPr>
        <w:t>k-yasui@fujita-hu.ac.jp</w:t>
      </w:r>
      <w:r w:rsidRPr="00DF4503">
        <w:rPr>
          <w:rFonts w:ascii="游ゴシック Medium" w:eastAsia="游ゴシック Medium" w:hAnsi="游ゴシック Medium" w:hint="eastAsia"/>
          <w:szCs w:val="21"/>
        </w:rPr>
        <w:t xml:space="preserve">　　       </w:t>
      </w:r>
    </w:p>
    <w:p w14:paraId="5B1865E7" w14:textId="77777777" w:rsidR="00443752" w:rsidRPr="00DF4503" w:rsidRDefault="00443752" w:rsidP="00DF4503">
      <w:pPr>
        <w:adjustRightInd w:val="0"/>
        <w:snapToGrid w:val="0"/>
        <w:rPr>
          <w:rFonts w:ascii="游ゴシック Medium" w:eastAsia="游ゴシック Medium" w:hAnsi="游ゴシック Medium"/>
          <w:szCs w:val="21"/>
        </w:rPr>
      </w:pPr>
    </w:p>
    <w:p w14:paraId="0AC9A7BB" w14:textId="6BA76044" w:rsidR="000A1698" w:rsidRDefault="000F5994" w:rsidP="0084395D">
      <w:pPr>
        <w:widowControl/>
        <w:spacing w:line="360" w:lineRule="atLeast"/>
        <w:rPr>
          <w:rFonts w:ascii="游ゴシック Medium" w:eastAsia="游ゴシック Medium" w:hAnsi="游ゴシック Medium"/>
          <w:szCs w:val="21"/>
        </w:rPr>
      </w:pPr>
      <w:r w:rsidRPr="00DF4503">
        <w:rPr>
          <w:rFonts w:ascii="游ゴシック Medium" w:eastAsia="游ゴシック Medium" w:hAnsi="游ゴシック Medium" w:hint="eastAsia"/>
          <w:szCs w:val="21"/>
        </w:rPr>
        <w:t>この研究</w:t>
      </w:r>
      <w:r w:rsidR="007C27A6" w:rsidRPr="00DF4503">
        <w:rPr>
          <w:rFonts w:ascii="游ゴシック Medium" w:eastAsia="游ゴシック Medium" w:hAnsi="游ゴシック Medium" w:hint="eastAsia"/>
          <w:szCs w:val="21"/>
        </w:rPr>
        <w:t>は、</w:t>
      </w:r>
      <w:r w:rsidR="0084395D">
        <w:rPr>
          <w:rFonts w:ascii="游ゴシック Medium" w:eastAsia="游ゴシック Medium" w:hAnsi="游ゴシック Medium" w:hint="eastAsia"/>
          <w:szCs w:val="21"/>
        </w:rPr>
        <w:t>アイラト社と共同で経済産業省研究費：</w:t>
      </w:r>
      <w:r w:rsidR="0084395D" w:rsidRPr="0084395D">
        <w:rPr>
          <w:rFonts w:ascii="游ゴシック Medium" w:eastAsia="游ゴシック Medium" w:hAnsi="游ゴシック Medium" w:hint="eastAsia"/>
          <w:szCs w:val="21"/>
        </w:rPr>
        <w:t>成長型中小企業等研究開発支援事業(Go-Tech事業）</w:t>
      </w:r>
      <w:r w:rsidR="0084395D">
        <w:rPr>
          <w:rFonts w:ascii="游ゴシック Medium" w:eastAsia="游ゴシック Medium" w:hAnsi="游ゴシック Medium" w:hint="eastAsia"/>
          <w:szCs w:val="21"/>
        </w:rPr>
        <w:t>の補助金の助成を受け</w:t>
      </w:r>
      <w:r w:rsidR="00C1715A">
        <w:rPr>
          <w:rFonts w:ascii="游ゴシック Medium" w:eastAsia="游ゴシック Medium" w:hAnsi="游ゴシック Medium" w:hint="eastAsia"/>
          <w:szCs w:val="21"/>
        </w:rPr>
        <w:t>て</w:t>
      </w:r>
      <w:r w:rsidR="0084395D">
        <w:rPr>
          <w:rFonts w:ascii="游ゴシック Medium" w:eastAsia="游ゴシック Medium" w:hAnsi="游ゴシック Medium" w:hint="eastAsia"/>
          <w:szCs w:val="21"/>
        </w:rPr>
        <w:t>います</w:t>
      </w:r>
      <w:r w:rsidRPr="00DF4503">
        <w:rPr>
          <w:rFonts w:ascii="游ゴシック Medium" w:eastAsia="游ゴシック Medium" w:hAnsi="游ゴシック Medium" w:hint="eastAsia"/>
          <w:szCs w:val="21"/>
        </w:rPr>
        <w:t>。</w:t>
      </w:r>
      <w:r w:rsidR="00277184" w:rsidRPr="00DF4503">
        <w:rPr>
          <w:rFonts w:ascii="游ゴシック Medium" w:eastAsia="游ゴシック Medium" w:hAnsi="游ゴシック Medium" w:hint="eastAsia"/>
          <w:szCs w:val="21"/>
        </w:rPr>
        <w:t xml:space="preserve">  </w:t>
      </w:r>
      <w:r w:rsidR="00C1715A">
        <w:rPr>
          <w:rFonts w:ascii="游ゴシック Medium" w:eastAsia="游ゴシック Medium" w:hAnsi="游ゴシック Medium"/>
          <w:szCs w:val="21"/>
        </w:rPr>
        <w:br/>
      </w:r>
      <w:r w:rsidR="00C1715A">
        <w:rPr>
          <w:rFonts w:ascii="游ゴシック Medium" w:eastAsia="游ゴシック Medium" w:hAnsi="游ゴシック Medium" w:hint="eastAsia"/>
          <w:szCs w:val="21"/>
        </w:rPr>
        <w:t>また</w:t>
      </w:r>
      <w:r w:rsidR="00C1715A" w:rsidRPr="00C1715A">
        <w:rPr>
          <w:rFonts w:ascii="游ゴシック Medium" w:eastAsia="游ゴシック Medium" w:hAnsi="游ゴシック Medium" w:hint="eastAsia"/>
          <w:szCs w:val="21"/>
        </w:rPr>
        <w:t>研究責任者が代表者の「文科省科学研究費若手研究　超寡分割照射のための高精度粒子線治療の線量計測手法と第三者線量評価の確立」</w:t>
      </w:r>
      <w:r w:rsidR="00C1715A">
        <w:rPr>
          <w:rFonts w:ascii="游ゴシック Medium" w:eastAsia="游ゴシック Medium" w:hAnsi="游ゴシック Medium" w:hint="eastAsia"/>
          <w:szCs w:val="21"/>
        </w:rPr>
        <w:t>、</w:t>
      </w:r>
      <w:r w:rsidR="00C1715A" w:rsidRPr="00C1715A">
        <w:rPr>
          <w:rFonts w:ascii="游ゴシック Medium" w:eastAsia="游ゴシック Medium" w:hAnsi="游ゴシック Medium" w:hint="eastAsia"/>
          <w:szCs w:val="21"/>
        </w:rPr>
        <w:t>本学内の研究助成費（講座費、大学院生費）を適宜使用</w:t>
      </w:r>
      <w:r w:rsidR="00C1715A">
        <w:rPr>
          <w:rFonts w:ascii="游ゴシック Medium" w:eastAsia="游ゴシック Medium" w:hAnsi="游ゴシック Medium" w:hint="eastAsia"/>
          <w:szCs w:val="21"/>
        </w:rPr>
        <w:t>して研究を行います</w:t>
      </w:r>
      <w:r w:rsidR="00C1715A" w:rsidRPr="00C1715A">
        <w:rPr>
          <w:rFonts w:ascii="游ゴシック Medium" w:eastAsia="游ゴシック Medium" w:hAnsi="游ゴシック Medium" w:hint="eastAsia"/>
          <w:szCs w:val="21"/>
        </w:rPr>
        <w:t>。</w:t>
      </w:r>
    </w:p>
    <w:p w14:paraId="31BBF675" w14:textId="77777777" w:rsidR="007B7309" w:rsidRDefault="007B7309" w:rsidP="0084395D">
      <w:pPr>
        <w:widowControl/>
        <w:spacing w:line="360" w:lineRule="atLeast"/>
        <w:rPr>
          <w:rFonts w:ascii="游ゴシック Medium" w:eastAsia="游ゴシック Medium" w:hAnsi="游ゴシック Medium"/>
          <w:szCs w:val="21"/>
        </w:rPr>
      </w:pPr>
    </w:p>
    <w:p w14:paraId="40EFFAC7" w14:textId="77777777" w:rsidR="007B7309" w:rsidRDefault="007B7309" w:rsidP="0084395D">
      <w:pPr>
        <w:widowControl/>
        <w:spacing w:line="360" w:lineRule="atLeast"/>
        <w:rPr>
          <w:rFonts w:ascii="游ゴシック Medium" w:eastAsia="游ゴシック Medium" w:hAnsi="游ゴシック Medium"/>
          <w:szCs w:val="21"/>
        </w:rPr>
      </w:pPr>
    </w:p>
    <w:p w14:paraId="63B9E308" w14:textId="0C5B6BA8" w:rsidR="007B7309" w:rsidRPr="007B7309" w:rsidRDefault="007B7309" w:rsidP="007B7309">
      <w:pPr>
        <w:widowControl/>
        <w:spacing w:line="360" w:lineRule="atLeast"/>
        <w:jc w:val="right"/>
        <w:rPr>
          <w:rFonts w:ascii="游ゴシック Medium" w:eastAsia="游ゴシック Medium" w:hAnsi="游ゴシック Medium"/>
          <w:szCs w:val="21"/>
        </w:rPr>
      </w:pPr>
      <w:r>
        <w:rPr>
          <w:rFonts w:ascii="游ゴシック Medium" w:eastAsia="游ゴシック Medium" w:hAnsi="游ゴシック Medium" w:hint="eastAsia"/>
          <w:szCs w:val="21"/>
        </w:rPr>
        <w:lastRenderedPageBreak/>
        <w:t>変更の記録</w:t>
      </w:r>
      <w:r>
        <w:rPr>
          <w:rFonts w:ascii="游ゴシック Medium" w:eastAsia="游ゴシック Medium" w:hAnsi="游ゴシック Medium"/>
          <w:szCs w:val="21"/>
        </w:rPr>
        <w:br/>
      </w:r>
      <w:r w:rsidRPr="007B7309">
        <w:rPr>
          <w:rFonts w:ascii="游ゴシック Medium" w:eastAsia="游ゴシック Medium" w:hAnsi="游ゴシック Medium" w:hint="eastAsia"/>
          <w:szCs w:val="21"/>
        </w:rPr>
        <w:t>修正日：西暦2025年1月</w:t>
      </w:r>
      <w:r w:rsidR="00903791">
        <w:rPr>
          <w:rFonts w:ascii="游ゴシック Medium" w:eastAsia="游ゴシック Medium" w:hAnsi="游ゴシック Medium" w:hint="eastAsia"/>
          <w:szCs w:val="21"/>
        </w:rPr>
        <w:t>20</w:t>
      </w:r>
      <w:r w:rsidRPr="007B7309">
        <w:rPr>
          <w:rFonts w:ascii="游ゴシック Medium" w:eastAsia="游ゴシック Medium" w:hAnsi="游ゴシック Medium" w:hint="eastAsia"/>
          <w:szCs w:val="21"/>
        </w:rPr>
        <w:t>日</w:t>
      </w:r>
    </w:p>
    <w:p w14:paraId="1A4BBA4D" w14:textId="77777777" w:rsidR="00903791" w:rsidRPr="00903791" w:rsidRDefault="00903791" w:rsidP="00903791">
      <w:pPr>
        <w:widowControl/>
        <w:spacing w:line="360" w:lineRule="atLeast"/>
        <w:jc w:val="right"/>
        <w:rPr>
          <w:rFonts w:ascii="游ゴシック Medium" w:eastAsia="游ゴシック Medium" w:hAnsi="游ゴシック Medium" w:hint="eastAsia"/>
          <w:szCs w:val="21"/>
        </w:rPr>
      </w:pPr>
      <w:r w:rsidRPr="00903791">
        <w:rPr>
          <w:rFonts w:ascii="游ゴシック Medium" w:eastAsia="游ゴシック Medium" w:hAnsi="游ゴシック Medium" w:hint="eastAsia"/>
          <w:szCs w:val="21"/>
        </w:rPr>
        <w:t>共同研究機関・研究分担者（藤田医科大学）の追加と削除、研究期間の修正</w:t>
      </w:r>
    </w:p>
    <w:p w14:paraId="6F13FFD6" w14:textId="6636CEEC" w:rsidR="007B7309" w:rsidRPr="007B7309" w:rsidRDefault="00903791" w:rsidP="00903791">
      <w:pPr>
        <w:widowControl/>
        <w:spacing w:line="360" w:lineRule="atLeast"/>
        <w:jc w:val="right"/>
        <w:rPr>
          <w:rFonts w:ascii="游ゴシック Medium" w:eastAsia="游ゴシック Medium" w:hAnsi="游ゴシック Medium"/>
          <w:szCs w:val="21"/>
        </w:rPr>
      </w:pPr>
      <w:r w:rsidRPr="00903791">
        <w:rPr>
          <w:rFonts w:ascii="游ゴシック Medium" w:eastAsia="游ゴシック Medium" w:hAnsi="游ゴシック Medium" w:hint="eastAsia"/>
          <w:szCs w:val="21"/>
        </w:rPr>
        <w:t>症例数・研究資金の追加</w:t>
      </w:r>
      <w:r w:rsidR="009C752D">
        <w:rPr>
          <w:rFonts w:ascii="游ゴシック Medium" w:eastAsia="游ゴシック Medium" w:hAnsi="游ゴシック Medium"/>
          <w:szCs w:val="21"/>
        </w:rPr>
        <w:br/>
      </w:r>
    </w:p>
    <w:p w14:paraId="6D4AA4E8" w14:textId="77777777" w:rsidR="007B7309" w:rsidRPr="007B7309" w:rsidRDefault="007B7309" w:rsidP="007B7309">
      <w:pPr>
        <w:widowControl/>
        <w:spacing w:line="360" w:lineRule="atLeast"/>
        <w:jc w:val="right"/>
        <w:rPr>
          <w:rFonts w:ascii="游ゴシック Medium" w:eastAsia="游ゴシック Medium" w:hAnsi="游ゴシック Medium"/>
          <w:szCs w:val="21"/>
        </w:rPr>
      </w:pPr>
      <w:r w:rsidRPr="007B7309">
        <w:rPr>
          <w:rFonts w:ascii="游ゴシック Medium" w:eastAsia="游ゴシック Medium" w:hAnsi="游ゴシック Medium" w:hint="eastAsia"/>
          <w:szCs w:val="21"/>
        </w:rPr>
        <w:t>作成日：西暦2023年4月26日</w:t>
      </w:r>
    </w:p>
    <w:p w14:paraId="50BF9A36" w14:textId="63A55556" w:rsidR="007B7309" w:rsidRPr="007B7309" w:rsidRDefault="007B7309" w:rsidP="0084395D">
      <w:pPr>
        <w:widowControl/>
        <w:spacing w:line="360" w:lineRule="atLeast"/>
        <w:rPr>
          <w:rFonts w:ascii="游ゴシック Medium" w:eastAsia="游ゴシック Medium" w:hAnsi="游ゴシック Medium"/>
          <w:szCs w:val="21"/>
        </w:rPr>
      </w:pPr>
    </w:p>
    <w:sectPr w:rsidR="007B7309" w:rsidRPr="007B7309">
      <w:footerReference w:type="default" r:id="rId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96736" w14:textId="77777777" w:rsidR="00313140" w:rsidRDefault="00313140" w:rsidP="0071636A">
      <w:r>
        <w:separator/>
      </w:r>
    </w:p>
  </w:endnote>
  <w:endnote w:type="continuationSeparator" w:id="0">
    <w:p w14:paraId="12C8ED8D" w14:textId="77777777" w:rsidR="00313140" w:rsidRDefault="00313140" w:rsidP="00716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F1DC4" w14:textId="77777777" w:rsidR="00367B4F" w:rsidRDefault="00367B4F">
    <w:pPr>
      <w:pStyle w:val="a7"/>
      <w:jc w:val="center"/>
    </w:pPr>
    <w:r>
      <w:fldChar w:fldCharType="begin"/>
    </w:r>
    <w:r>
      <w:instrText>PAGE   \* MERGEFORMAT</w:instrText>
    </w:r>
    <w:r>
      <w:fldChar w:fldCharType="separate"/>
    </w:r>
    <w:r w:rsidR="00D819A5" w:rsidRPr="00D819A5">
      <w:rPr>
        <w:noProof/>
        <w:lang w:val="ja-JP"/>
      </w:rPr>
      <w:t>4</w:t>
    </w:r>
    <w:r>
      <w:fldChar w:fldCharType="end"/>
    </w:r>
  </w:p>
  <w:p w14:paraId="0C359D68" w14:textId="77777777" w:rsidR="00367B4F" w:rsidRDefault="00367B4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6D77D" w14:textId="77777777" w:rsidR="00313140" w:rsidRDefault="00313140" w:rsidP="0071636A">
      <w:r>
        <w:separator/>
      </w:r>
    </w:p>
  </w:footnote>
  <w:footnote w:type="continuationSeparator" w:id="0">
    <w:p w14:paraId="7270B0F9" w14:textId="77777777" w:rsidR="00313140" w:rsidRDefault="00313140" w:rsidP="0071636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TGzNDY0NzYyMjBT0lEKTi0uzszPAykwqwUAFFSiOSwAAAA="/>
  </w:docVars>
  <w:rsids>
    <w:rsidRoot w:val="00277184"/>
    <w:rsid w:val="00001E0D"/>
    <w:rsid w:val="0000579F"/>
    <w:rsid w:val="00005C67"/>
    <w:rsid w:val="00010163"/>
    <w:rsid w:val="000109E4"/>
    <w:rsid w:val="0001156F"/>
    <w:rsid w:val="000152BD"/>
    <w:rsid w:val="00016A1C"/>
    <w:rsid w:val="00016D86"/>
    <w:rsid w:val="0001764A"/>
    <w:rsid w:val="00020D86"/>
    <w:rsid w:val="0002192F"/>
    <w:rsid w:val="00022B5D"/>
    <w:rsid w:val="00023D5F"/>
    <w:rsid w:val="00024614"/>
    <w:rsid w:val="000268AB"/>
    <w:rsid w:val="0003164B"/>
    <w:rsid w:val="00033081"/>
    <w:rsid w:val="00037FB2"/>
    <w:rsid w:val="00041057"/>
    <w:rsid w:val="000415E9"/>
    <w:rsid w:val="000464FC"/>
    <w:rsid w:val="00052A07"/>
    <w:rsid w:val="00054FF7"/>
    <w:rsid w:val="00055925"/>
    <w:rsid w:val="00057B5D"/>
    <w:rsid w:val="000606B1"/>
    <w:rsid w:val="00062145"/>
    <w:rsid w:val="00062E14"/>
    <w:rsid w:val="000631EE"/>
    <w:rsid w:val="00064368"/>
    <w:rsid w:val="00064B7E"/>
    <w:rsid w:val="00067D75"/>
    <w:rsid w:val="00070BA3"/>
    <w:rsid w:val="00075456"/>
    <w:rsid w:val="00076509"/>
    <w:rsid w:val="000766A3"/>
    <w:rsid w:val="00076EAA"/>
    <w:rsid w:val="00084945"/>
    <w:rsid w:val="00086BEA"/>
    <w:rsid w:val="00086CD1"/>
    <w:rsid w:val="00090390"/>
    <w:rsid w:val="00092542"/>
    <w:rsid w:val="00095AF1"/>
    <w:rsid w:val="000A093F"/>
    <w:rsid w:val="000A1619"/>
    <w:rsid w:val="000A1698"/>
    <w:rsid w:val="000A1745"/>
    <w:rsid w:val="000A432E"/>
    <w:rsid w:val="000A4EA5"/>
    <w:rsid w:val="000A6563"/>
    <w:rsid w:val="000B283A"/>
    <w:rsid w:val="000B4A9C"/>
    <w:rsid w:val="000B5F8F"/>
    <w:rsid w:val="000B7DF0"/>
    <w:rsid w:val="000C04DC"/>
    <w:rsid w:val="000C153F"/>
    <w:rsid w:val="000C2269"/>
    <w:rsid w:val="000C227B"/>
    <w:rsid w:val="000C3998"/>
    <w:rsid w:val="000C3CF0"/>
    <w:rsid w:val="000C74E6"/>
    <w:rsid w:val="000D3BB3"/>
    <w:rsid w:val="000D46AF"/>
    <w:rsid w:val="000D7023"/>
    <w:rsid w:val="000E2D26"/>
    <w:rsid w:val="000E3C15"/>
    <w:rsid w:val="000E450A"/>
    <w:rsid w:val="000F1F94"/>
    <w:rsid w:val="000F5953"/>
    <w:rsid w:val="000F5994"/>
    <w:rsid w:val="000F65B5"/>
    <w:rsid w:val="000F7A47"/>
    <w:rsid w:val="00100F54"/>
    <w:rsid w:val="00101048"/>
    <w:rsid w:val="001046C7"/>
    <w:rsid w:val="00110B93"/>
    <w:rsid w:val="00116BAA"/>
    <w:rsid w:val="00120E5A"/>
    <w:rsid w:val="00122CF7"/>
    <w:rsid w:val="00126B30"/>
    <w:rsid w:val="00131C83"/>
    <w:rsid w:val="00132BC7"/>
    <w:rsid w:val="0013358A"/>
    <w:rsid w:val="00134175"/>
    <w:rsid w:val="001343D1"/>
    <w:rsid w:val="00134A9E"/>
    <w:rsid w:val="00134C3D"/>
    <w:rsid w:val="00135297"/>
    <w:rsid w:val="00136440"/>
    <w:rsid w:val="00137D20"/>
    <w:rsid w:val="00140D4E"/>
    <w:rsid w:val="00142BD4"/>
    <w:rsid w:val="00143927"/>
    <w:rsid w:val="001441C6"/>
    <w:rsid w:val="00146DD9"/>
    <w:rsid w:val="00147363"/>
    <w:rsid w:val="00147ACC"/>
    <w:rsid w:val="001513D0"/>
    <w:rsid w:val="00151824"/>
    <w:rsid w:val="00152B58"/>
    <w:rsid w:val="0015406B"/>
    <w:rsid w:val="00154AA2"/>
    <w:rsid w:val="00154F90"/>
    <w:rsid w:val="00154FE4"/>
    <w:rsid w:val="00156214"/>
    <w:rsid w:val="00157945"/>
    <w:rsid w:val="00161E71"/>
    <w:rsid w:val="00162D7B"/>
    <w:rsid w:val="00166C1B"/>
    <w:rsid w:val="001723E5"/>
    <w:rsid w:val="001729BC"/>
    <w:rsid w:val="00173829"/>
    <w:rsid w:val="001743CF"/>
    <w:rsid w:val="001754D6"/>
    <w:rsid w:val="00176E97"/>
    <w:rsid w:val="00183A26"/>
    <w:rsid w:val="00185AC6"/>
    <w:rsid w:val="001878D3"/>
    <w:rsid w:val="00193002"/>
    <w:rsid w:val="0019498F"/>
    <w:rsid w:val="001953F0"/>
    <w:rsid w:val="001A052F"/>
    <w:rsid w:val="001A0CD1"/>
    <w:rsid w:val="001A0E80"/>
    <w:rsid w:val="001A126F"/>
    <w:rsid w:val="001A5117"/>
    <w:rsid w:val="001A7716"/>
    <w:rsid w:val="001B0017"/>
    <w:rsid w:val="001B1BC9"/>
    <w:rsid w:val="001B3C83"/>
    <w:rsid w:val="001B3CB8"/>
    <w:rsid w:val="001B4072"/>
    <w:rsid w:val="001B4209"/>
    <w:rsid w:val="001B5BFD"/>
    <w:rsid w:val="001C04E3"/>
    <w:rsid w:val="001C05E3"/>
    <w:rsid w:val="001C062C"/>
    <w:rsid w:val="001C0656"/>
    <w:rsid w:val="001C0E18"/>
    <w:rsid w:val="001C0E66"/>
    <w:rsid w:val="001C289D"/>
    <w:rsid w:val="001C2DC6"/>
    <w:rsid w:val="001C4061"/>
    <w:rsid w:val="001C6031"/>
    <w:rsid w:val="001C7D6E"/>
    <w:rsid w:val="001D2E7C"/>
    <w:rsid w:val="001E0AF1"/>
    <w:rsid w:val="001E0BC1"/>
    <w:rsid w:val="001E1B3C"/>
    <w:rsid w:val="001E2EA0"/>
    <w:rsid w:val="001E34BA"/>
    <w:rsid w:val="001E72CA"/>
    <w:rsid w:val="001F1E4F"/>
    <w:rsid w:val="001F3DDC"/>
    <w:rsid w:val="001F404A"/>
    <w:rsid w:val="001F4CE3"/>
    <w:rsid w:val="001F57BB"/>
    <w:rsid w:val="001F6D12"/>
    <w:rsid w:val="001F7F95"/>
    <w:rsid w:val="002000DC"/>
    <w:rsid w:val="00201393"/>
    <w:rsid w:val="00201FC2"/>
    <w:rsid w:val="00204672"/>
    <w:rsid w:val="00205DD5"/>
    <w:rsid w:val="0020733E"/>
    <w:rsid w:val="00210ED7"/>
    <w:rsid w:val="00214C1B"/>
    <w:rsid w:val="002160A5"/>
    <w:rsid w:val="0021631E"/>
    <w:rsid w:val="00222533"/>
    <w:rsid w:val="0022391A"/>
    <w:rsid w:val="00225A31"/>
    <w:rsid w:val="00225AC6"/>
    <w:rsid w:val="00225E8B"/>
    <w:rsid w:val="00227B33"/>
    <w:rsid w:val="00227C2C"/>
    <w:rsid w:val="00230056"/>
    <w:rsid w:val="00230487"/>
    <w:rsid w:val="00230F19"/>
    <w:rsid w:val="00232201"/>
    <w:rsid w:val="002341F6"/>
    <w:rsid w:val="0023493A"/>
    <w:rsid w:val="00237CBE"/>
    <w:rsid w:val="00240A12"/>
    <w:rsid w:val="00241F50"/>
    <w:rsid w:val="002443A8"/>
    <w:rsid w:val="002446E2"/>
    <w:rsid w:val="00247338"/>
    <w:rsid w:val="00247D01"/>
    <w:rsid w:val="0025049A"/>
    <w:rsid w:val="002518AE"/>
    <w:rsid w:val="00253CFA"/>
    <w:rsid w:val="00254A74"/>
    <w:rsid w:val="00255181"/>
    <w:rsid w:val="00255830"/>
    <w:rsid w:val="002565A2"/>
    <w:rsid w:val="00257BE8"/>
    <w:rsid w:val="00257E40"/>
    <w:rsid w:val="00260899"/>
    <w:rsid w:val="002616D9"/>
    <w:rsid w:val="002620B6"/>
    <w:rsid w:val="0026293C"/>
    <w:rsid w:val="00266401"/>
    <w:rsid w:val="00266642"/>
    <w:rsid w:val="002677FE"/>
    <w:rsid w:val="00270D42"/>
    <w:rsid w:val="002724B2"/>
    <w:rsid w:val="00272DFD"/>
    <w:rsid w:val="00276E59"/>
    <w:rsid w:val="002770E0"/>
    <w:rsid w:val="00277184"/>
    <w:rsid w:val="00277BFD"/>
    <w:rsid w:val="00281767"/>
    <w:rsid w:val="00282BC4"/>
    <w:rsid w:val="00283FF7"/>
    <w:rsid w:val="00287169"/>
    <w:rsid w:val="00290837"/>
    <w:rsid w:val="002916E8"/>
    <w:rsid w:val="00293B21"/>
    <w:rsid w:val="00294688"/>
    <w:rsid w:val="0029495A"/>
    <w:rsid w:val="002950B8"/>
    <w:rsid w:val="00295BDE"/>
    <w:rsid w:val="00297F98"/>
    <w:rsid w:val="002A5FFB"/>
    <w:rsid w:val="002A6C8F"/>
    <w:rsid w:val="002A7F61"/>
    <w:rsid w:val="002B1028"/>
    <w:rsid w:val="002B27C1"/>
    <w:rsid w:val="002B314B"/>
    <w:rsid w:val="002B315B"/>
    <w:rsid w:val="002B436C"/>
    <w:rsid w:val="002B704D"/>
    <w:rsid w:val="002B71BC"/>
    <w:rsid w:val="002C0E8B"/>
    <w:rsid w:val="002C29C0"/>
    <w:rsid w:val="002C2D64"/>
    <w:rsid w:val="002C40BE"/>
    <w:rsid w:val="002C69F9"/>
    <w:rsid w:val="002C7D04"/>
    <w:rsid w:val="002D0420"/>
    <w:rsid w:val="002D1718"/>
    <w:rsid w:val="002D33C8"/>
    <w:rsid w:val="002D4341"/>
    <w:rsid w:val="002D4CA2"/>
    <w:rsid w:val="002D62EB"/>
    <w:rsid w:val="002D771B"/>
    <w:rsid w:val="002E2FC8"/>
    <w:rsid w:val="002E7B83"/>
    <w:rsid w:val="002F0C35"/>
    <w:rsid w:val="002F14DA"/>
    <w:rsid w:val="002F2E12"/>
    <w:rsid w:val="002F3472"/>
    <w:rsid w:val="002F367C"/>
    <w:rsid w:val="002F36F2"/>
    <w:rsid w:val="002F3810"/>
    <w:rsid w:val="002F3ABF"/>
    <w:rsid w:val="002F632F"/>
    <w:rsid w:val="003013AF"/>
    <w:rsid w:val="003071BA"/>
    <w:rsid w:val="00307429"/>
    <w:rsid w:val="00310DBC"/>
    <w:rsid w:val="003125CF"/>
    <w:rsid w:val="00313140"/>
    <w:rsid w:val="00313246"/>
    <w:rsid w:val="00313543"/>
    <w:rsid w:val="00316A1C"/>
    <w:rsid w:val="003170A3"/>
    <w:rsid w:val="00317357"/>
    <w:rsid w:val="003202AE"/>
    <w:rsid w:val="003237A2"/>
    <w:rsid w:val="00325EF7"/>
    <w:rsid w:val="0032709C"/>
    <w:rsid w:val="003273A4"/>
    <w:rsid w:val="003301A5"/>
    <w:rsid w:val="003316DB"/>
    <w:rsid w:val="00332260"/>
    <w:rsid w:val="003326D2"/>
    <w:rsid w:val="00332D0A"/>
    <w:rsid w:val="003357E0"/>
    <w:rsid w:val="00335B43"/>
    <w:rsid w:val="00336F44"/>
    <w:rsid w:val="00340A72"/>
    <w:rsid w:val="00340CCC"/>
    <w:rsid w:val="003419BD"/>
    <w:rsid w:val="00341C92"/>
    <w:rsid w:val="00341D03"/>
    <w:rsid w:val="00342393"/>
    <w:rsid w:val="00342DF0"/>
    <w:rsid w:val="0034468F"/>
    <w:rsid w:val="003459B3"/>
    <w:rsid w:val="00345B0E"/>
    <w:rsid w:val="003464CD"/>
    <w:rsid w:val="00352100"/>
    <w:rsid w:val="00352963"/>
    <w:rsid w:val="00355089"/>
    <w:rsid w:val="00355960"/>
    <w:rsid w:val="0035609C"/>
    <w:rsid w:val="00364496"/>
    <w:rsid w:val="003665C4"/>
    <w:rsid w:val="00367512"/>
    <w:rsid w:val="00367B4F"/>
    <w:rsid w:val="00373051"/>
    <w:rsid w:val="003765B8"/>
    <w:rsid w:val="00377CBE"/>
    <w:rsid w:val="00382CE8"/>
    <w:rsid w:val="00386D5A"/>
    <w:rsid w:val="00387103"/>
    <w:rsid w:val="00391CBB"/>
    <w:rsid w:val="00392F6E"/>
    <w:rsid w:val="0039570F"/>
    <w:rsid w:val="00395823"/>
    <w:rsid w:val="003A0232"/>
    <w:rsid w:val="003A059B"/>
    <w:rsid w:val="003A0F58"/>
    <w:rsid w:val="003A3802"/>
    <w:rsid w:val="003A4C79"/>
    <w:rsid w:val="003A67B8"/>
    <w:rsid w:val="003A6C3E"/>
    <w:rsid w:val="003A6CFA"/>
    <w:rsid w:val="003B1375"/>
    <w:rsid w:val="003B151D"/>
    <w:rsid w:val="003B2E37"/>
    <w:rsid w:val="003B5775"/>
    <w:rsid w:val="003B5C9F"/>
    <w:rsid w:val="003C02E4"/>
    <w:rsid w:val="003C3399"/>
    <w:rsid w:val="003C4187"/>
    <w:rsid w:val="003D07A8"/>
    <w:rsid w:val="003D3426"/>
    <w:rsid w:val="003D348E"/>
    <w:rsid w:val="003D437E"/>
    <w:rsid w:val="003D6337"/>
    <w:rsid w:val="003E142E"/>
    <w:rsid w:val="003E31A7"/>
    <w:rsid w:val="003E4036"/>
    <w:rsid w:val="003E491D"/>
    <w:rsid w:val="003E5D0C"/>
    <w:rsid w:val="003E705D"/>
    <w:rsid w:val="003E77AC"/>
    <w:rsid w:val="003E7939"/>
    <w:rsid w:val="003F1C4D"/>
    <w:rsid w:val="003F373E"/>
    <w:rsid w:val="003F4386"/>
    <w:rsid w:val="003F4B4F"/>
    <w:rsid w:val="00404CA0"/>
    <w:rsid w:val="00410E4B"/>
    <w:rsid w:val="00411CFA"/>
    <w:rsid w:val="004128ED"/>
    <w:rsid w:val="004138E0"/>
    <w:rsid w:val="00415996"/>
    <w:rsid w:val="004161B1"/>
    <w:rsid w:val="00416775"/>
    <w:rsid w:val="004170FE"/>
    <w:rsid w:val="00417238"/>
    <w:rsid w:val="00417FBF"/>
    <w:rsid w:val="00420D7D"/>
    <w:rsid w:val="00420DD8"/>
    <w:rsid w:val="0042118E"/>
    <w:rsid w:val="00421F0F"/>
    <w:rsid w:val="00423057"/>
    <w:rsid w:val="00424088"/>
    <w:rsid w:val="00424E28"/>
    <w:rsid w:val="0042588F"/>
    <w:rsid w:val="00430E2D"/>
    <w:rsid w:val="004325EC"/>
    <w:rsid w:val="004341C3"/>
    <w:rsid w:val="00437740"/>
    <w:rsid w:val="004422E5"/>
    <w:rsid w:val="00443752"/>
    <w:rsid w:val="00443EB5"/>
    <w:rsid w:val="00443EB9"/>
    <w:rsid w:val="00447C90"/>
    <w:rsid w:val="00453EA2"/>
    <w:rsid w:val="004540B5"/>
    <w:rsid w:val="00454539"/>
    <w:rsid w:val="00454756"/>
    <w:rsid w:val="00457ED6"/>
    <w:rsid w:val="00460859"/>
    <w:rsid w:val="004628EE"/>
    <w:rsid w:val="00465181"/>
    <w:rsid w:val="00465CA9"/>
    <w:rsid w:val="004705B6"/>
    <w:rsid w:val="00471F46"/>
    <w:rsid w:val="00472AEE"/>
    <w:rsid w:val="00472DD6"/>
    <w:rsid w:val="004761FB"/>
    <w:rsid w:val="00476DE3"/>
    <w:rsid w:val="00484260"/>
    <w:rsid w:val="00484E65"/>
    <w:rsid w:val="00487511"/>
    <w:rsid w:val="004910FF"/>
    <w:rsid w:val="00494D5B"/>
    <w:rsid w:val="004A0B37"/>
    <w:rsid w:val="004A2B65"/>
    <w:rsid w:val="004A3657"/>
    <w:rsid w:val="004A51BF"/>
    <w:rsid w:val="004A55FF"/>
    <w:rsid w:val="004B1D1C"/>
    <w:rsid w:val="004B2A65"/>
    <w:rsid w:val="004B3F8D"/>
    <w:rsid w:val="004B5B26"/>
    <w:rsid w:val="004C11F3"/>
    <w:rsid w:val="004C1651"/>
    <w:rsid w:val="004C1E89"/>
    <w:rsid w:val="004C2BA5"/>
    <w:rsid w:val="004C2C77"/>
    <w:rsid w:val="004C5C23"/>
    <w:rsid w:val="004C7D58"/>
    <w:rsid w:val="004D248B"/>
    <w:rsid w:val="004D5083"/>
    <w:rsid w:val="004D640B"/>
    <w:rsid w:val="004E03A1"/>
    <w:rsid w:val="004E0BA6"/>
    <w:rsid w:val="004E3DB7"/>
    <w:rsid w:val="004E5BE5"/>
    <w:rsid w:val="004E6C1B"/>
    <w:rsid w:val="004E709B"/>
    <w:rsid w:val="004F0748"/>
    <w:rsid w:val="004F0C52"/>
    <w:rsid w:val="004F13BB"/>
    <w:rsid w:val="00501234"/>
    <w:rsid w:val="00501D69"/>
    <w:rsid w:val="00502419"/>
    <w:rsid w:val="00502754"/>
    <w:rsid w:val="00504715"/>
    <w:rsid w:val="0050705B"/>
    <w:rsid w:val="00513E8B"/>
    <w:rsid w:val="00515450"/>
    <w:rsid w:val="0051582D"/>
    <w:rsid w:val="0051703F"/>
    <w:rsid w:val="005207FC"/>
    <w:rsid w:val="00521135"/>
    <w:rsid w:val="005223B4"/>
    <w:rsid w:val="00523A21"/>
    <w:rsid w:val="00534A9F"/>
    <w:rsid w:val="00536D1F"/>
    <w:rsid w:val="00540634"/>
    <w:rsid w:val="005413DA"/>
    <w:rsid w:val="005436DA"/>
    <w:rsid w:val="00544927"/>
    <w:rsid w:val="00544F04"/>
    <w:rsid w:val="005452AB"/>
    <w:rsid w:val="00545749"/>
    <w:rsid w:val="00545D0D"/>
    <w:rsid w:val="00552704"/>
    <w:rsid w:val="0055344B"/>
    <w:rsid w:val="0055780E"/>
    <w:rsid w:val="00557CA6"/>
    <w:rsid w:val="00567AB1"/>
    <w:rsid w:val="00567D3B"/>
    <w:rsid w:val="00573D0B"/>
    <w:rsid w:val="0057773B"/>
    <w:rsid w:val="00580C9D"/>
    <w:rsid w:val="00580F8F"/>
    <w:rsid w:val="005841E6"/>
    <w:rsid w:val="00586B43"/>
    <w:rsid w:val="0059411F"/>
    <w:rsid w:val="005948E6"/>
    <w:rsid w:val="00597CBA"/>
    <w:rsid w:val="005A28D5"/>
    <w:rsid w:val="005A319E"/>
    <w:rsid w:val="005A53FC"/>
    <w:rsid w:val="005A575B"/>
    <w:rsid w:val="005B2469"/>
    <w:rsid w:val="005B26B7"/>
    <w:rsid w:val="005B6753"/>
    <w:rsid w:val="005B6C8C"/>
    <w:rsid w:val="005C0DC5"/>
    <w:rsid w:val="005C1064"/>
    <w:rsid w:val="005C1442"/>
    <w:rsid w:val="005C2107"/>
    <w:rsid w:val="005C29F2"/>
    <w:rsid w:val="005C37F5"/>
    <w:rsid w:val="005C4D21"/>
    <w:rsid w:val="005C790A"/>
    <w:rsid w:val="005D01DE"/>
    <w:rsid w:val="005D1304"/>
    <w:rsid w:val="005D2EB7"/>
    <w:rsid w:val="005D5C86"/>
    <w:rsid w:val="005D61DF"/>
    <w:rsid w:val="005D6651"/>
    <w:rsid w:val="005D6A1D"/>
    <w:rsid w:val="005D6B3B"/>
    <w:rsid w:val="005E136E"/>
    <w:rsid w:val="005E1572"/>
    <w:rsid w:val="005E192F"/>
    <w:rsid w:val="005E2BE1"/>
    <w:rsid w:val="005E2F49"/>
    <w:rsid w:val="005E344B"/>
    <w:rsid w:val="005E4EFB"/>
    <w:rsid w:val="005E5C09"/>
    <w:rsid w:val="005E5E4D"/>
    <w:rsid w:val="005E7B35"/>
    <w:rsid w:val="005F461E"/>
    <w:rsid w:val="00603CC1"/>
    <w:rsid w:val="00603F0A"/>
    <w:rsid w:val="0060454A"/>
    <w:rsid w:val="0060475F"/>
    <w:rsid w:val="00607AED"/>
    <w:rsid w:val="00610960"/>
    <w:rsid w:val="00610B73"/>
    <w:rsid w:val="006124C6"/>
    <w:rsid w:val="00612C03"/>
    <w:rsid w:val="00613303"/>
    <w:rsid w:val="00613515"/>
    <w:rsid w:val="00613795"/>
    <w:rsid w:val="00613E83"/>
    <w:rsid w:val="006168F4"/>
    <w:rsid w:val="00617607"/>
    <w:rsid w:val="0062000A"/>
    <w:rsid w:val="0062264B"/>
    <w:rsid w:val="006231CE"/>
    <w:rsid w:val="00623BE9"/>
    <w:rsid w:val="006249C4"/>
    <w:rsid w:val="00624AFE"/>
    <w:rsid w:val="00624F7C"/>
    <w:rsid w:val="006256DB"/>
    <w:rsid w:val="00625A19"/>
    <w:rsid w:val="00625BE2"/>
    <w:rsid w:val="0062642C"/>
    <w:rsid w:val="00626FE0"/>
    <w:rsid w:val="006337C3"/>
    <w:rsid w:val="00633F23"/>
    <w:rsid w:val="00636E7A"/>
    <w:rsid w:val="00641A85"/>
    <w:rsid w:val="006452DE"/>
    <w:rsid w:val="00645B45"/>
    <w:rsid w:val="006466FB"/>
    <w:rsid w:val="00646C93"/>
    <w:rsid w:val="00651032"/>
    <w:rsid w:val="006510CD"/>
    <w:rsid w:val="006554CE"/>
    <w:rsid w:val="0065579F"/>
    <w:rsid w:val="00655C6F"/>
    <w:rsid w:val="00660804"/>
    <w:rsid w:val="00662DE2"/>
    <w:rsid w:val="0066399D"/>
    <w:rsid w:val="00667979"/>
    <w:rsid w:val="006679AD"/>
    <w:rsid w:val="00670503"/>
    <w:rsid w:val="0067156C"/>
    <w:rsid w:val="00680C49"/>
    <w:rsid w:val="00680F8A"/>
    <w:rsid w:val="00690697"/>
    <w:rsid w:val="00692771"/>
    <w:rsid w:val="006937F6"/>
    <w:rsid w:val="0069480F"/>
    <w:rsid w:val="006948C7"/>
    <w:rsid w:val="00695FBA"/>
    <w:rsid w:val="006A0DCF"/>
    <w:rsid w:val="006A1408"/>
    <w:rsid w:val="006A1FA0"/>
    <w:rsid w:val="006A2C06"/>
    <w:rsid w:val="006A3ADB"/>
    <w:rsid w:val="006A697E"/>
    <w:rsid w:val="006A7197"/>
    <w:rsid w:val="006B197D"/>
    <w:rsid w:val="006B1B1F"/>
    <w:rsid w:val="006B21CA"/>
    <w:rsid w:val="006B3957"/>
    <w:rsid w:val="006B3CE7"/>
    <w:rsid w:val="006B495B"/>
    <w:rsid w:val="006B4C10"/>
    <w:rsid w:val="006B5760"/>
    <w:rsid w:val="006C19B2"/>
    <w:rsid w:val="006C2A52"/>
    <w:rsid w:val="006C2F9B"/>
    <w:rsid w:val="006C346F"/>
    <w:rsid w:val="006C5260"/>
    <w:rsid w:val="006C5444"/>
    <w:rsid w:val="006C6B2C"/>
    <w:rsid w:val="006C7013"/>
    <w:rsid w:val="006D1A9F"/>
    <w:rsid w:val="006D280C"/>
    <w:rsid w:val="006D2B17"/>
    <w:rsid w:val="006D377A"/>
    <w:rsid w:val="006D4A88"/>
    <w:rsid w:val="006D6F6B"/>
    <w:rsid w:val="006D7196"/>
    <w:rsid w:val="006E086F"/>
    <w:rsid w:val="006E1F35"/>
    <w:rsid w:val="006E2F00"/>
    <w:rsid w:val="006E7285"/>
    <w:rsid w:val="006E7D51"/>
    <w:rsid w:val="006F0A35"/>
    <w:rsid w:val="006F10F0"/>
    <w:rsid w:val="006F14D3"/>
    <w:rsid w:val="006F1C30"/>
    <w:rsid w:val="006F281D"/>
    <w:rsid w:val="006F3066"/>
    <w:rsid w:val="00700D54"/>
    <w:rsid w:val="00702C7B"/>
    <w:rsid w:val="00703C6A"/>
    <w:rsid w:val="0070461C"/>
    <w:rsid w:val="00704652"/>
    <w:rsid w:val="0070534A"/>
    <w:rsid w:val="0071253A"/>
    <w:rsid w:val="0071588F"/>
    <w:rsid w:val="0071636A"/>
    <w:rsid w:val="007170F2"/>
    <w:rsid w:val="00722A2A"/>
    <w:rsid w:val="00726F81"/>
    <w:rsid w:val="0072799F"/>
    <w:rsid w:val="00731EC0"/>
    <w:rsid w:val="00732600"/>
    <w:rsid w:val="007358B8"/>
    <w:rsid w:val="007364AE"/>
    <w:rsid w:val="00737164"/>
    <w:rsid w:val="007405A1"/>
    <w:rsid w:val="00740BC5"/>
    <w:rsid w:val="00740EC2"/>
    <w:rsid w:val="00742398"/>
    <w:rsid w:val="00742A39"/>
    <w:rsid w:val="00744956"/>
    <w:rsid w:val="00745418"/>
    <w:rsid w:val="007515FD"/>
    <w:rsid w:val="00751BB3"/>
    <w:rsid w:val="007528B4"/>
    <w:rsid w:val="00754DDA"/>
    <w:rsid w:val="00760AEC"/>
    <w:rsid w:val="00763B2F"/>
    <w:rsid w:val="00767115"/>
    <w:rsid w:val="00770B02"/>
    <w:rsid w:val="00771BB6"/>
    <w:rsid w:val="00771CE2"/>
    <w:rsid w:val="00774C91"/>
    <w:rsid w:val="0077580A"/>
    <w:rsid w:val="00781012"/>
    <w:rsid w:val="007812FF"/>
    <w:rsid w:val="007819FE"/>
    <w:rsid w:val="00781B9A"/>
    <w:rsid w:val="0078213D"/>
    <w:rsid w:val="00782695"/>
    <w:rsid w:val="00783C9C"/>
    <w:rsid w:val="00785B37"/>
    <w:rsid w:val="00786CB7"/>
    <w:rsid w:val="007928A9"/>
    <w:rsid w:val="0079428E"/>
    <w:rsid w:val="00794507"/>
    <w:rsid w:val="00794A37"/>
    <w:rsid w:val="00794A43"/>
    <w:rsid w:val="00794ACD"/>
    <w:rsid w:val="00796332"/>
    <w:rsid w:val="00797F27"/>
    <w:rsid w:val="007A0218"/>
    <w:rsid w:val="007A0CE2"/>
    <w:rsid w:val="007B0144"/>
    <w:rsid w:val="007B0284"/>
    <w:rsid w:val="007B0BAA"/>
    <w:rsid w:val="007B0DB8"/>
    <w:rsid w:val="007B14FE"/>
    <w:rsid w:val="007B1ACD"/>
    <w:rsid w:val="007B3060"/>
    <w:rsid w:val="007B336D"/>
    <w:rsid w:val="007B4B3D"/>
    <w:rsid w:val="007B7309"/>
    <w:rsid w:val="007B7FF1"/>
    <w:rsid w:val="007C27A6"/>
    <w:rsid w:val="007C2FD3"/>
    <w:rsid w:val="007C67C3"/>
    <w:rsid w:val="007C6DFE"/>
    <w:rsid w:val="007C71AE"/>
    <w:rsid w:val="007C75C4"/>
    <w:rsid w:val="007D28BA"/>
    <w:rsid w:val="007D4502"/>
    <w:rsid w:val="007D4EAE"/>
    <w:rsid w:val="007D59AE"/>
    <w:rsid w:val="007D6E79"/>
    <w:rsid w:val="007E28E4"/>
    <w:rsid w:val="007E496A"/>
    <w:rsid w:val="007E4D13"/>
    <w:rsid w:val="007F1E6B"/>
    <w:rsid w:val="007F2FA5"/>
    <w:rsid w:val="007F375F"/>
    <w:rsid w:val="007F38D8"/>
    <w:rsid w:val="007F445C"/>
    <w:rsid w:val="007F4C42"/>
    <w:rsid w:val="007F4D83"/>
    <w:rsid w:val="007F4DA2"/>
    <w:rsid w:val="007F5B23"/>
    <w:rsid w:val="00802A95"/>
    <w:rsid w:val="00804991"/>
    <w:rsid w:val="008049B0"/>
    <w:rsid w:val="008050DE"/>
    <w:rsid w:val="00805A2C"/>
    <w:rsid w:val="00807844"/>
    <w:rsid w:val="00811155"/>
    <w:rsid w:val="00813865"/>
    <w:rsid w:val="00814D2C"/>
    <w:rsid w:val="00815C82"/>
    <w:rsid w:val="00816B95"/>
    <w:rsid w:val="00817A03"/>
    <w:rsid w:val="008212D9"/>
    <w:rsid w:val="008214CD"/>
    <w:rsid w:val="00822740"/>
    <w:rsid w:val="008230DD"/>
    <w:rsid w:val="00830F29"/>
    <w:rsid w:val="008352A5"/>
    <w:rsid w:val="00835527"/>
    <w:rsid w:val="00835F8B"/>
    <w:rsid w:val="00836969"/>
    <w:rsid w:val="00837FFE"/>
    <w:rsid w:val="008410CF"/>
    <w:rsid w:val="00841301"/>
    <w:rsid w:val="0084388A"/>
    <w:rsid w:val="0084395D"/>
    <w:rsid w:val="00843E6B"/>
    <w:rsid w:val="008453A5"/>
    <w:rsid w:val="008453BC"/>
    <w:rsid w:val="00847B97"/>
    <w:rsid w:val="00852B1D"/>
    <w:rsid w:val="008538E9"/>
    <w:rsid w:val="008541AB"/>
    <w:rsid w:val="00855EA2"/>
    <w:rsid w:val="00857A17"/>
    <w:rsid w:val="00857E19"/>
    <w:rsid w:val="00860AF3"/>
    <w:rsid w:val="008616FA"/>
    <w:rsid w:val="008641D5"/>
    <w:rsid w:val="00864AD4"/>
    <w:rsid w:val="00865E7F"/>
    <w:rsid w:val="00867B96"/>
    <w:rsid w:val="00871F80"/>
    <w:rsid w:val="0087294C"/>
    <w:rsid w:val="008730C2"/>
    <w:rsid w:val="00874CB2"/>
    <w:rsid w:val="00875339"/>
    <w:rsid w:val="008818C3"/>
    <w:rsid w:val="00882111"/>
    <w:rsid w:val="008825A7"/>
    <w:rsid w:val="00882B02"/>
    <w:rsid w:val="00883013"/>
    <w:rsid w:val="00884443"/>
    <w:rsid w:val="008858E5"/>
    <w:rsid w:val="00885A51"/>
    <w:rsid w:val="0088681E"/>
    <w:rsid w:val="008901C5"/>
    <w:rsid w:val="0089279D"/>
    <w:rsid w:val="00892FCD"/>
    <w:rsid w:val="0089383E"/>
    <w:rsid w:val="00896097"/>
    <w:rsid w:val="00896258"/>
    <w:rsid w:val="00896A0F"/>
    <w:rsid w:val="00897571"/>
    <w:rsid w:val="00897713"/>
    <w:rsid w:val="008A0FC5"/>
    <w:rsid w:val="008A5C6C"/>
    <w:rsid w:val="008A7241"/>
    <w:rsid w:val="008A7A9F"/>
    <w:rsid w:val="008B05AD"/>
    <w:rsid w:val="008B2219"/>
    <w:rsid w:val="008B2B7D"/>
    <w:rsid w:val="008B2C48"/>
    <w:rsid w:val="008B3D42"/>
    <w:rsid w:val="008B41B9"/>
    <w:rsid w:val="008B5D36"/>
    <w:rsid w:val="008B6248"/>
    <w:rsid w:val="008C0716"/>
    <w:rsid w:val="008C10E2"/>
    <w:rsid w:val="008C1CA7"/>
    <w:rsid w:val="008C2221"/>
    <w:rsid w:val="008C2405"/>
    <w:rsid w:val="008C3214"/>
    <w:rsid w:val="008C55E1"/>
    <w:rsid w:val="008C6E32"/>
    <w:rsid w:val="008D073C"/>
    <w:rsid w:val="008D2AEB"/>
    <w:rsid w:val="008D36C9"/>
    <w:rsid w:val="008D5951"/>
    <w:rsid w:val="008D6628"/>
    <w:rsid w:val="008D7F32"/>
    <w:rsid w:val="008E0920"/>
    <w:rsid w:val="008E0C9C"/>
    <w:rsid w:val="008E39E4"/>
    <w:rsid w:val="008E5271"/>
    <w:rsid w:val="008E6025"/>
    <w:rsid w:val="008E7E14"/>
    <w:rsid w:val="008F10C4"/>
    <w:rsid w:val="008F1CC8"/>
    <w:rsid w:val="008F2D0B"/>
    <w:rsid w:val="008F2EFF"/>
    <w:rsid w:val="008F3321"/>
    <w:rsid w:val="008F491E"/>
    <w:rsid w:val="008F4BBC"/>
    <w:rsid w:val="00901448"/>
    <w:rsid w:val="009016BB"/>
    <w:rsid w:val="00901BAF"/>
    <w:rsid w:val="0090226E"/>
    <w:rsid w:val="00903791"/>
    <w:rsid w:val="00903806"/>
    <w:rsid w:val="00904520"/>
    <w:rsid w:val="00907620"/>
    <w:rsid w:val="00907A17"/>
    <w:rsid w:val="00907A69"/>
    <w:rsid w:val="00920793"/>
    <w:rsid w:val="00921B13"/>
    <w:rsid w:val="00924383"/>
    <w:rsid w:val="00934BD0"/>
    <w:rsid w:val="00934F2C"/>
    <w:rsid w:val="009351CC"/>
    <w:rsid w:val="00935AD8"/>
    <w:rsid w:val="00940C3B"/>
    <w:rsid w:val="0094262B"/>
    <w:rsid w:val="009432B7"/>
    <w:rsid w:val="00943483"/>
    <w:rsid w:val="00945330"/>
    <w:rsid w:val="00951890"/>
    <w:rsid w:val="00955E07"/>
    <w:rsid w:val="00957619"/>
    <w:rsid w:val="00957BB8"/>
    <w:rsid w:val="0096196B"/>
    <w:rsid w:val="00963465"/>
    <w:rsid w:val="00965AF4"/>
    <w:rsid w:val="00966EF7"/>
    <w:rsid w:val="009733CB"/>
    <w:rsid w:val="00973B82"/>
    <w:rsid w:val="00976B3E"/>
    <w:rsid w:val="00977A1B"/>
    <w:rsid w:val="0098162A"/>
    <w:rsid w:val="009847CA"/>
    <w:rsid w:val="00986463"/>
    <w:rsid w:val="009871BC"/>
    <w:rsid w:val="00987E50"/>
    <w:rsid w:val="00987F0E"/>
    <w:rsid w:val="00993B8D"/>
    <w:rsid w:val="0099464D"/>
    <w:rsid w:val="00997994"/>
    <w:rsid w:val="009A358C"/>
    <w:rsid w:val="009A4209"/>
    <w:rsid w:val="009A5627"/>
    <w:rsid w:val="009B0B06"/>
    <w:rsid w:val="009B0B66"/>
    <w:rsid w:val="009B1657"/>
    <w:rsid w:val="009B5780"/>
    <w:rsid w:val="009B65DB"/>
    <w:rsid w:val="009B797B"/>
    <w:rsid w:val="009C231D"/>
    <w:rsid w:val="009C2FFD"/>
    <w:rsid w:val="009C48F1"/>
    <w:rsid w:val="009C5515"/>
    <w:rsid w:val="009C7071"/>
    <w:rsid w:val="009C752D"/>
    <w:rsid w:val="009C75ED"/>
    <w:rsid w:val="009C7D23"/>
    <w:rsid w:val="009D0D6E"/>
    <w:rsid w:val="009D0F8E"/>
    <w:rsid w:val="009D13C3"/>
    <w:rsid w:val="009D13E3"/>
    <w:rsid w:val="009D54AD"/>
    <w:rsid w:val="009E6E50"/>
    <w:rsid w:val="009F1815"/>
    <w:rsid w:val="009F675B"/>
    <w:rsid w:val="00A00CE7"/>
    <w:rsid w:val="00A021A2"/>
    <w:rsid w:val="00A028ED"/>
    <w:rsid w:val="00A03606"/>
    <w:rsid w:val="00A03B8B"/>
    <w:rsid w:val="00A061FC"/>
    <w:rsid w:val="00A06581"/>
    <w:rsid w:val="00A06773"/>
    <w:rsid w:val="00A1035A"/>
    <w:rsid w:val="00A13479"/>
    <w:rsid w:val="00A20B17"/>
    <w:rsid w:val="00A22EBE"/>
    <w:rsid w:val="00A23820"/>
    <w:rsid w:val="00A2522F"/>
    <w:rsid w:val="00A26278"/>
    <w:rsid w:val="00A32075"/>
    <w:rsid w:val="00A33B05"/>
    <w:rsid w:val="00A35743"/>
    <w:rsid w:val="00A35747"/>
    <w:rsid w:val="00A35765"/>
    <w:rsid w:val="00A40478"/>
    <w:rsid w:val="00A42769"/>
    <w:rsid w:val="00A42E37"/>
    <w:rsid w:val="00A4693E"/>
    <w:rsid w:val="00A50266"/>
    <w:rsid w:val="00A50AB7"/>
    <w:rsid w:val="00A51D3D"/>
    <w:rsid w:val="00A524F5"/>
    <w:rsid w:val="00A53210"/>
    <w:rsid w:val="00A53A64"/>
    <w:rsid w:val="00A5436D"/>
    <w:rsid w:val="00A544D5"/>
    <w:rsid w:val="00A549C4"/>
    <w:rsid w:val="00A571CD"/>
    <w:rsid w:val="00A60A21"/>
    <w:rsid w:val="00A61400"/>
    <w:rsid w:val="00A64E5D"/>
    <w:rsid w:val="00A67A91"/>
    <w:rsid w:val="00A7376D"/>
    <w:rsid w:val="00A75F73"/>
    <w:rsid w:val="00A768C7"/>
    <w:rsid w:val="00A810B3"/>
    <w:rsid w:val="00A8221B"/>
    <w:rsid w:val="00A82AB1"/>
    <w:rsid w:val="00A83CE5"/>
    <w:rsid w:val="00A86806"/>
    <w:rsid w:val="00A9185D"/>
    <w:rsid w:val="00A918D8"/>
    <w:rsid w:val="00A9272F"/>
    <w:rsid w:val="00A92943"/>
    <w:rsid w:val="00AA3DB0"/>
    <w:rsid w:val="00AA6430"/>
    <w:rsid w:val="00AB0011"/>
    <w:rsid w:val="00AB07F2"/>
    <w:rsid w:val="00AB21A1"/>
    <w:rsid w:val="00AB437B"/>
    <w:rsid w:val="00AB6791"/>
    <w:rsid w:val="00AC3255"/>
    <w:rsid w:val="00AC33D0"/>
    <w:rsid w:val="00AC3EAB"/>
    <w:rsid w:val="00AC4854"/>
    <w:rsid w:val="00AC50E8"/>
    <w:rsid w:val="00AC5A81"/>
    <w:rsid w:val="00AC621A"/>
    <w:rsid w:val="00AD1AD1"/>
    <w:rsid w:val="00AD4479"/>
    <w:rsid w:val="00AD4636"/>
    <w:rsid w:val="00AD674A"/>
    <w:rsid w:val="00AE1A26"/>
    <w:rsid w:val="00AE2C6D"/>
    <w:rsid w:val="00AE33E4"/>
    <w:rsid w:val="00AE7491"/>
    <w:rsid w:val="00AF02F4"/>
    <w:rsid w:val="00AF11B2"/>
    <w:rsid w:val="00AF346F"/>
    <w:rsid w:val="00AF3A40"/>
    <w:rsid w:val="00AF6573"/>
    <w:rsid w:val="00B01EE6"/>
    <w:rsid w:val="00B0307C"/>
    <w:rsid w:val="00B102BB"/>
    <w:rsid w:val="00B1069B"/>
    <w:rsid w:val="00B10D81"/>
    <w:rsid w:val="00B15929"/>
    <w:rsid w:val="00B1593B"/>
    <w:rsid w:val="00B16090"/>
    <w:rsid w:val="00B16CDB"/>
    <w:rsid w:val="00B17887"/>
    <w:rsid w:val="00B20DA3"/>
    <w:rsid w:val="00B20E8F"/>
    <w:rsid w:val="00B247DC"/>
    <w:rsid w:val="00B24B64"/>
    <w:rsid w:val="00B31EE1"/>
    <w:rsid w:val="00B339BF"/>
    <w:rsid w:val="00B3406C"/>
    <w:rsid w:val="00B34B20"/>
    <w:rsid w:val="00B3560E"/>
    <w:rsid w:val="00B374F8"/>
    <w:rsid w:val="00B41712"/>
    <w:rsid w:val="00B42F8F"/>
    <w:rsid w:val="00B433B2"/>
    <w:rsid w:val="00B4443F"/>
    <w:rsid w:val="00B44F17"/>
    <w:rsid w:val="00B47F41"/>
    <w:rsid w:val="00B52C65"/>
    <w:rsid w:val="00B52DF7"/>
    <w:rsid w:val="00B538FD"/>
    <w:rsid w:val="00B56FBF"/>
    <w:rsid w:val="00B57B32"/>
    <w:rsid w:val="00B60353"/>
    <w:rsid w:val="00B61268"/>
    <w:rsid w:val="00B6183B"/>
    <w:rsid w:val="00B67C69"/>
    <w:rsid w:val="00B67E43"/>
    <w:rsid w:val="00B70B56"/>
    <w:rsid w:val="00B71F13"/>
    <w:rsid w:val="00B73248"/>
    <w:rsid w:val="00B73C78"/>
    <w:rsid w:val="00B74655"/>
    <w:rsid w:val="00B76590"/>
    <w:rsid w:val="00B767F5"/>
    <w:rsid w:val="00B8277B"/>
    <w:rsid w:val="00B860C7"/>
    <w:rsid w:val="00B91B4E"/>
    <w:rsid w:val="00B93304"/>
    <w:rsid w:val="00B9532A"/>
    <w:rsid w:val="00B97D4B"/>
    <w:rsid w:val="00BA00E0"/>
    <w:rsid w:val="00BA25E2"/>
    <w:rsid w:val="00BA34A7"/>
    <w:rsid w:val="00BA51BD"/>
    <w:rsid w:val="00BA54A3"/>
    <w:rsid w:val="00BA5F48"/>
    <w:rsid w:val="00BB08A4"/>
    <w:rsid w:val="00BB51B3"/>
    <w:rsid w:val="00BB554E"/>
    <w:rsid w:val="00BC1048"/>
    <w:rsid w:val="00BC49C4"/>
    <w:rsid w:val="00BC5077"/>
    <w:rsid w:val="00BC7C81"/>
    <w:rsid w:val="00BD6531"/>
    <w:rsid w:val="00BD7985"/>
    <w:rsid w:val="00BE2258"/>
    <w:rsid w:val="00BE2B6F"/>
    <w:rsid w:val="00BE327F"/>
    <w:rsid w:val="00BE373A"/>
    <w:rsid w:val="00BE38A3"/>
    <w:rsid w:val="00BE44DC"/>
    <w:rsid w:val="00BE599E"/>
    <w:rsid w:val="00BE5A27"/>
    <w:rsid w:val="00BF157C"/>
    <w:rsid w:val="00BF2090"/>
    <w:rsid w:val="00BF47B5"/>
    <w:rsid w:val="00BF5CE9"/>
    <w:rsid w:val="00BF620E"/>
    <w:rsid w:val="00BF72E7"/>
    <w:rsid w:val="00BF7303"/>
    <w:rsid w:val="00C024A5"/>
    <w:rsid w:val="00C026FF"/>
    <w:rsid w:val="00C02774"/>
    <w:rsid w:val="00C047B4"/>
    <w:rsid w:val="00C04AC5"/>
    <w:rsid w:val="00C04FB8"/>
    <w:rsid w:val="00C0714C"/>
    <w:rsid w:val="00C10DB5"/>
    <w:rsid w:val="00C144D2"/>
    <w:rsid w:val="00C1715A"/>
    <w:rsid w:val="00C21011"/>
    <w:rsid w:val="00C23249"/>
    <w:rsid w:val="00C24111"/>
    <w:rsid w:val="00C25DA1"/>
    <w:rsid w:val="00C25F34"/>
    <w:rsid w:val="00C31A31"/>
    <w:rsid w:val="00C32C70"/>
    <w:rsid w:val="00C347FF"/>
    <w:rsid w:val="00C35100"/>
    <w:rsid w:val="00C3784B"/>
    <w:rsid w:val="00C3798F"/>
    <w:rsid w:val="00C40F90"/>
    <w:rsid w:val="00C415A3"/>
    <w:rsid w:val="00C41B8C"/>
    <w:rsid w:val="00C44FDF"/>
    <w:rsid w:val="00C458D0"/>
    <w:rsid w:val="00C47193"/>
    <w:rsid w:val="00C53B68"/>
    <w:rsid w:val="00C548DA"/>
    <w:rsid w:val="00C560F2"/>
    <w:rsid w:val="00C57F77"/>
    <w:rsid w:val="00C62D48"/>
    <w:rsid w:val="00C63E07"/>
    <w:rsid w:val="00C6446B"/>
    <w:rsid w:val="00C657F6"/>
    <w:rsid w:val="00C660C9"/>
    <w:rsid w:val="00C679DE"/>
    <w:rsid w:val="00C71026"/>
    <w:rsid w:val="00C733B0"/>
    <w:rsid w:val="00C744A1"/>
    <w:rsid w:val="00C76661"/>
    <w:rsid w:val="00C7741E"/>
    <w:rsid w:val="00C80772"/>
    <w:rsid w:val="00C8083A"/>
    <w:rsid w:val="00C8139B"/>
    <w:rsid w:val="00C81D0E"/>
    <w:rsid w:val="00C83E0F"/>
    <w:rsid w:val="00C87EF0"/>
    <w:rsid w:val="00C92108"/>
    <w:rsid w:val="00C92E07"/>
    <w:rsid w:val="00C93076"/>
    <w:rsid w:val="00C93D97"/>
    <w:rsid w:val="00C93FBA"/>
    <w:rsid w:val="00C94B82"/>
    <w:rsid w:val="00C96552"/>
    <w:rsid w:val="00C9676C"/>
    <w:rsid w:val="00CA0441"/>
    <w:rsid w:val="00CA0729"/>
    <w:rsid w:val="00CA35C4"/>
    <w:rsid w:val="00CA3A84"/>
    <w:rsid w:val="00CA4003"/>
    <w:rsid w:val="00CA6501"/>
    <w:rsid w:val="00CB28A6"/>
    <w:rsid w:val="00CB2ACF"/>
    <w:rsid w:val="00CB36C3"/>
    <w:rsid w:val="00CB6862"/>
    <w:rsid w:val="00CB73D3"/>
    <w:rsid w:val="00CC1086"/>
    <w:rsid w:val="00CC113E"/>
    <w:rsid w:val="00CC24E2"/>
    <w:rsid w:val="00CC2F8E"/>
    <w:rsid w:val="00CC34EF"/>
    <w:rsid w:val="00CD0D7F"/>
    <w:rsid w:val="00CD1891"/>
    <w:rsid w:val="00CD31D5"/>
    <w:rsid w:val="00CD3C2C"/>
    <w:rsid w:val="00CD3CD2"/>
    <w:rsid w:val="00CD417E"/>
    <w:rsid w:val="00CD4F29"/>
    <w:rsid w:val="00CD51A0"/>
    <w:rsid w:val="00CD6F95"/>
    <w:rsid w:val="00CD7C4F"/>
    <w:rsid w:val="00CE3FD0"/>
    <w:rsid w:val="00CE4807"/>
    <w:rsid w:val="00CE7D67"/>
    <w:rsid w:val="00CF0D35"/>
    <w:rsid w:val="00CF1AAF"/>
    <w:rsid w:val="00CF2633"/>
    <w:rsid w:val="00CF3400"/>
    <w:rsid w:val="00CF3CE3"/>
    <w:rsid w:val="00CF400C"/>
    <w:rsid w:val="00D004A0"/>
    <w:rsid w:val="00D00938"/>
    <w:rsid w:val="00D01945"/>
    <w:rsid w:val="00D07FD4"/>
    <w:rsid w:val="00D103F5"/>
    <w:rsid w:val="00D11EC6"/>
    <w:rsid w:val="00D12ABF"/>
    <w:rsid w:val="00D1636F"/>
    <w:rsid w:val="00D176CB"/>
    <w:rsid w:val="00D177D4"/>
    <w:rsid w:val="00D17802"/>
    <w:rsid w:val="00D2176D"/>
    <w:rsid w:val="00D25E1A"/>
    <w:rsid w:val="00D27479"/>
    <w:rsid w:val="00D27C83"/>
    <w:rsid w:val="00D30671"/>
    <w:rsid w:val="00D34D01"/>
    <w:rsid w:val="00D35DC6"/>
    <w:rsid w:val="00D45972"/>
    <w:rsid w:val="00D45FF1"/>
    <w:rsid w:val="00D47586"/>
    <w:rsid w:val="00D53EFE"/>
    <w:rsid w:val="00D55BD8"/>
    <w:rsid w:val="00D55FEE"/>
    <w:rsid w:val="00D56FF6"/>
    <w:rsid w:val="00D61FDE"/>
    <w:rsid w:val="00D63FE9"/>
    <w:rsid w:val="00D660A7"/>
    <w:rsid w:val="00D66A16"/>
    <w:rsid w:val="00D70328"/>
    <w:rsid w:val="00D71892"/>
    <w:rsid w:val="00D71B49"/>
    <w:rsid w:val="00D71BA0"/>
    <w:rsid w:val="00D74AEE"/>
    <w:rsid w:val="00D752D5"/>
    <w:rsid w:val="00D819A5"/>
    <w:rsid w:val="00D82A8C"/>
    <w:rsid w:val="00D83237"/>
    <w:rsid w:val="00D85806"/>
    <w:rsid w:val="00D87CCC"/>
    <w:rsid w:val="00D9040C"/>
    <w:rsid w:val="00D90731"/>
    <w:rsid w:val="00D93A03"/>
    <w:rsid w:val="00D95791"/>
    <w:rsid w:val="00D9751A"/>
    <w:rsid w:val="00D978B6"/>
    <w:rsid w:val="00DA0608"/>
    <w:rsid w:val="00DA39A6"/>
    <w:rsid w:val="00DA59A5"/>
    <w:rsid w:val="00DA73C6"/>
    <w:rsid w:val="00DB2CA6"/>
    <w:rsid w:val="00DB7FB2"/>
    <w:rsid w:val="00DC28F3"/>
    <w:rsid w:val="00DC305C"/>
    <w:rsid w:val="00DC3D97"/>
    <w:rsid w:val="00DC3DA4"/>
    <w:rsid w:val="00DC6B79"/>
    <w:rsid w:val="00DD0E0A"/>
    <w:rsid w:val="00DD1192"/>
    <w:rsid w:val="00DD31A2"/>
    <w:rsid w:val="00DD470C"/>
    <w:rsid w:val="00DE310C"/>
    <w:rsid w:val="00DE37E9"/>
    <w:rsid w:val="00DF0366"/>
    <w:rsid w:val="00DF1340"/>
    <w:rsid w:val="00DF2D18"/>
    <w:rsid w:val="00DF2FCB"/>
    <w:rsid w:val="00DF4503"/>
    <w:rsid w:val="00DF5B7C"/>
    <w:rsid w:val="00DF6911"/>
    <w:rsid w:val="00DF7088"/>
    <w:rsid w:val="00DF72F1"/>
    <w:rsid w:val="00E0168C"/>
    <w:rsid w:val="00E03404"/>
    <w:rsid w:val="00E05A7C"/>
    <w:rsid w:val="00E065C5"/>
    <w:rsid w:val="00E102E0"/>
    <w:rsid w:val="00E1046A"/>
    <w:rsid w:val="00E1064F"/>
    <w:rsid w:val="00E119B4"/>
    <w:rsid w:val="00E11F8E"/>
    <w:rsid w:val="00E126DB"/>
    <w:rsid w:val="00E1318C"/>
    <w:rsid w:val="00E149E2"/>
    <w:rsid w:val="00E14C49"/>
    <w:rsid w:val="00E2083B"/>
    <w:rsid w:val="00E20EE4"/>
    <w:rsid w:val="00E21468"/>
    <w:rsid w:val="00E2262C"/>
    <w:rsid w:val="00E22672"/>
    <w:rsid w:val="00E229C7"/>
    <w:rsid w:val="00E23164"/>
    <w:rsid w:val="00E2445B"/>
    <w:rsid w:val="00E26A29"/>
    <w:rsid w:val="00E305FD"/>
    <w:rsid w:val="00E30685"/>
    <w:rsid w:val="00E312A4"/>
    <w:rsid w:val="00E33691"/>
    <w:rsid w:val="00E34EB5"/>
    <w:rsid w:val="00E42F22"/>
    <w:rsid w:val="00E436A7"/>
    <w:rsid w:val="00E46D6D"/>
    <w:rsid w:val="00E4789C"/>
    <w:rsid w:val="00E516AB"/>
    <w:rsid w:val="00E51B55"/>
    <w:rsid w:val="00E51CB8"/>
    <w:rsid w:val="00E54000"/>
    <w:rsid w:val="00E546DD"/>
    <w:rsid w:val="00E55473"/>
    <w:rsid w:val="00E559AD"/>
    <w:rsid w:val="00E55E16"/>
    <w:rsid w:val="00E561C6"/>
    <w:rsid w:val="00E60A5B"/>
    <w:rsid w:val="00E611E6"/>
    <w:rsid w:val="00E626CD"/>
    <w:rsid w:val="00E627A6"/>
    <w:rsid w:val="00E63C27"/>
    <w:rsid w:val="00E656A0"/>
    <w:rsid w:val="00E65FBA"/>
    <w:rsid w:val="00E66F5D"/>
    <w:rsid w:val="00E67A5B"/>
    <w:rsid w:val="00E7222F"/>
    <w:rsid w:val="00E73C71"/>
    <w:rsid w:val="00E7407C"/>
    <w:rsid w:val="00E75F78"/>
    <w:rsid w:val="00E77883"/>
    <w:rsid w:val="00E80ABF"/>
    <w:rsid w:val="00E83FE0"/>
    <w:rsid w:val="00E852B8"/>
    <w:rsid w:val="00E875DC"/>
    <w:rsid w:val="00E90F8B"/>
    <w:rsid w:val="00E90FB0"/>
    <w:rsid w:val="00E91BD9"/>
    <w:rsid w:val="00E945B6"/>
    <w:rsid w:val="00E96660"/>
    <w:rsid w:val="00E97DA5"/>
    <w:rsid w:val="00EA02C4"/>
    <w:rsid w:val="00EA1598"/>
    <w:rsid w:val="00EA2F38"/>
    <w:rsid w:val="00EA4364"/>
    <w:rsid w:val="00EA44E7"/>
    <w:rsid w:val="00EA4899"/>
    <w:rsid w:val="00EA5AB5"/>
    <w:rsid w:val="00EA5D90"/>
    <w:rsid w:val="00EA5DAB"/>
    <w:rsid w:val="00EA66EE"/>
    <w:rsid w:val="00EA7A3D"/>
    <w:rsid w:val="00EA7B07"/>
    <w:rsid w:val="00EB0180"/>
    <w:rsid w:val="00EB2941"/>
    <w:rsid w:val="00EB34D1"/>
    <w:rsid w:val="00EB4B84"/>
    <w:rsid w:val="00EB5E71"/>
    <w:rsid w:val="00EC38DC"/>
    <w:rsid w:val="00EC43E9"/>
    <w:rsid w:val="00EC502C"/>
    <w:rsid w:val="00ED1492"/>
    <w:rsid w:val="00ED1A2D"/>
    <w:rsid w:val="00ED2058"/>
    <w:rsid w:val="00ED3444"/>
    <w:rsid w:val="00ED3EE8"/>
    <w:rsid w:val="00ED48B5"/>
    <w:rsid w:val="00ED4DA5"/>
    <w:rsid w:val="00EE0271"/>
    <w:rsid w:val="00EE07B0"/>
    <w:rsid w:val="00EE19ED"/>
    <w:rsid w:val="00EE2839"/>
    <w:rsid w:val="00EE2ED8"/>
    <w:rsid w:val="00EE3261"/>
    <w:rsid w:val="00EE393E"/>
    <w:rsid w:val="00EE58FB"/>
    <w:rsid w:val="00EF050C"/>
    <w:rsid w:val="00EF12B3"/>
    <w:rsid w:val="00EF2AFD"/>
    <w:rsid w:val="00EF4A90"/>
    <w:rsid w:val="00EF5B92"/>
    <w:rsid w:val="00EF6210"/>
    <w:rsid w:val="00F00568"/>
    <w:rsid w:val="00F03C7D"/>
    <w:rsid w:val="00F060D5"/>
    <w:rsid w:val="00F06B61"/>
    <w:rsid w:val="00F1111C"/>
    <w:rsid w:val="00F1200C"/>
    <w:rsid w:val="00F14B12"/>
    <w:rsid w:val="00F170FF"/>
    <w:rsid w:val="00F217BE"/>
    <w:rsid w:val="00F21889"/>
    <w:rsid w:val="00F223F7"/>
    <w:rsid w:val="00F22848"/>
    <w:rsid w:val="00F23C67"/>
    <w:rsid w:val="00F25F38"/>
    <w:rsid w:val="00F30759"/>
    <w:rsid w:val="00F30ABB"/>
    <w:rsid w:val="00F30FE6"/>
    <w:rsid w:val="00F31FBE"/>
    <w:rsid w:val="00F451A8"/>
    <w:rsid w:val="00F4717C"/>
    <w:rsid w:val="00F47637"/>
    <w:rsid w:val="00F54854"/>
    <w:rsid w:val="00F54DFE"/>
    <w:rsid w:val="00F55BFF"/>
    <w:rsid w:val="00F60128"/>
    <w:rsid w:val="00F63865"/>
    <w:rsid w:val="00F65C65"/>
    <w:rsid w:val="00F66B9F"/>
    <w:rsid w:val="00F7066C"/>
    <w:rsid w:val="00F709A6"/>
    <w:rsid w:val="00F7230D"/>
    <w:rsid w:val="00F723E8"/>
    <w:rsid w:val="00F7283E"/>
    <w:rsid w:val="00F72E61"/>
    <w:rsid w:val="00F76FAA"/>
    <w:rsid w:val="00F77D5A"/>
    <w:rsid w:val="00F80431"/>
    <w:rsid w:val="00F807BD"/>
    <w:rsid w:val="00F809AF"/>
    <w:rsid w:val="00F80C50"/>
    <w:rsid w:val="00F829BB"/>
    <w:rsid w:val="00F8344F"/>
    <w:rsid w:val="00F836FD"/>
    <w:rsid w:val="00F83798"/>
    <w:rsid w:val="00F83D9D"/>
    <w:rsid w:val="00F84268"/>
    <w:rsid w:val="00F86016"/>
    <w:rsid w:val="00F873B1"/>
    <w:rsid w:val="00F900B1"/>
    <w:rsid w:val="00F9134D"/>
    <w:rsid w:val="00F927DE"/>
    <w:rsid w:val="00F92A7E"/>
    <w:rsid w:val="00F93A5C"/>
    <w:rsid w:val="00F96D99"/>
    <w:rsid w:val="00F97843"/>
    <w:rsid w:val="00FA2148"/>
    <w:rsid w:val="00FA5270"/>
    <w:rsid w:val="00FA5795"/>
    <w:rsid w:val="00FA61F2"/>
    <w:rsid w:val="00FB1A64"/>
    <w:rsid w:val="00FB2ACC"/>
    <w:rsid w:val="00FB32DC"/>
    <w:rsid w:val="00FB3972"/>
    <w:rsid w:val="00FB47A5"/>
    <w:rsid w:val="00FB69E2"/>
    <w:rsid w:val="00FC054B"/>
    <w:rsid w:val="00FC1C1A"/>
    <w:rsid w:val="00FC1D01"/>
    <w:rsid w:val="00FC2079"/>
    <w:rsid w:val="00FC39C1"/>
    <w:rsid w:val="00FC4746"/>
    <w:rsid w:val="00FC531E"/>
    <w:rsid w:val="00FC58C7"/>
    <w:rsid w:val="00FC7866"/>
    <w:rsid w:val="00FD105D"/>
    <w:rsid w:val="00FD260C"/>
    <w:rsid w:val="00FD2DEA"/>
    <w:rsid w:val="00FD710B"/>
    <w:rsid w:val="00FE3AE1"/>
    <w:rsid w:val="00FE4244"/>
    <w:rsid w:val="00FE4D15"/>
    <w:rsid w:val="00FE4F31"/>
    <w:rsid w:val="00FE5828"/>
    <w:rsid w:val="00FE6176"/>
    <w:rsid w:val="00FE62AC"/>
    <w:rsid w:val="00FE7825"/>
    <w:rsid w:val="00FF23BD"/>
    <w:rsid w:val="00FF294E"/>
    <w:rsid w:val="00FF4B78"/>
    <w:rsid w:val="00FF57DD"/>
    <w:rsid w:val="00FF5E22"/>
    <w:rsid w:val="00FF6BFB"/>
    <w:rsid w:val="00FF7A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EEEC350"/>
  <w15:chartTrackingRefBased/>
  <w15:docId w15:val="{ED3CE292-248C-4666-BDAC-8BE5D9709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B14FE"/>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277184"/>
  </w:style>
  <w:style w:type="character" w:customStyle="1" w:styleId="a4">
    <w:name w:val="日付 (文字)"/>
    <w:basedOn w:val="a0"/>
    <w:link w:val="a3"/>
    <w:uiPriority w:val="99"/>
    <w:semiHidden/>
    <w:rsid w:val="00277184"/>
  </w:style>
  <w:style w:type="paragraph" w:styleId="a5">
    <w:name w:val="header"/>
    <w:basedOn w:val="a"/>
    <w:link w:val="a6"/>
    <w:uiPriority w:val="99"/>
    <w:unhideWhenUsed/>
    <w:rsid w:val="0071636A"/>
    <w:pPr>
      <w:tabs>
        <w:tab w:val="center" w:pos="4252"/>
        <w:tab w:val="right" w:pos="8504"/>
      </w:tabs>
      <w:snapToGrid w:val="0"/>
    </w:pPr>
  </w:style>
  <w:style w:type="character" w:customStyle="1" w:styleId="a6">
    <w:name w:val="ヘッダー (文字)"/>
    <w:link w:val="a5"/>
    <w:uiPriority w:val="99"/>
    <w:rsid w:val="0071636A"/>
    <w:rPr>
      <w:kern w:val="2"/>
      <w:sz w:val="21"/>
      <w:szCs w:val="22"/>
    </w:rPr>
  </w:style>
  <w:style w:type="paragraph" w:styleId="a7">
    <w:name w:val="footer"/>
    <w:basedOn w:val="a"/>
    <w:link w:val="a8"/>
    <w:uiPriority w:val="99"/>
    <w:unhideWhenUsed/>
    <w:rsid w:val="0071636A"/>
    <w:pPr>
      <w:tabs>
        <w:tab w:val="center" w:pos="4252"/>
        <w:tab w:val="right" w:pos="8504"/>
      </w:tabs>
      <w:snapToGrid w:val="0"/>
    </w:pPr>
  </w:style>
  <w:style w:type="character" w:customStyle="1" w:styleId="a8">
    <w:name w:val="フッター (文字)"/>
    <w:link w:val="a7"/>
    <w:uiPriority w:val="99"/>
    <w:rsid w:val="0071636A"/>
    <w:rPr>
      <w:kern w:val="2"/>
      <w:sz w:val="21"/>
      <w:szCs w:val="22"/>
    </w:rPr>
  </w:style>
  <w:style w:type="character" w:styleId="a9">
    <w:name w:val="annotation reference"/>
    <w:uiPriority w:val="99"/>
    <w:semiHidden/>
    <w:unhideWhenUsed/>
    <w:rsid w:val="00D55BD8"/>
    <w:rPr>
      <w:sz w:val="18"/>
      <w:szCs w:val="18"/>
    </w:rPr>
  </w:style>
  <w:style w:type="paragraph" w:styleId="aa">
    <w:name w:val="annotation text"/>
    <w:basedOn w:val="a"/>
    <w:link w:val="ab"/>
    <w:uiPriority w:val="99"/>
    <w:semiHidden/>
    <w:unhideWhenUsed/>
    <w:rsid w:val="00D55BD8"/>
    <w:pPr>
      <w:jc w:val="left"/>
    </w:pPr>
  </w:style>
  <w:style w:type="character" w:customStyle="1" w:styleId="ab">
    <w:name w:val="コメント文字列 (文字)"/>
    <w:link w:val="aa"/>
    <w:uiPriority w:val="99"/>
    <w:semiHidden/>
    <w:rsid w:val="00D55BD8"/>
    <w:rPr>
      <w:kern w:val="2"/>
      <w:sz w:val="21"/>
      <w:szCs w:val="22"/>
    </w:rPr>
  </w:style>
  <w:style w:type="paragraph" w:styleId="ac">
    <w:name w:val="annotation subject"/>
    <w:basedOn w:val="aa"/>
    <w:next w:val="aa"/>
    <w:link w:val="ad"/>
    <w:uiPriority w:val="99"/>
    <w:semiHidden/>
    <w:unhideWhenUsed/>
    <w:rsid w:val="00D55BD8"/>
    <w:rPr>
      <w:b/>
      <w:bCs/>
    </w:rPr>
  </w:style>
  <w:style w:type="character" w:customStyle="1" w:styleId="ad">
    <w:name w:val="コメント内容 (文字)"/>
    <w:link w:val="ac"/>
    <w:uiPriority w:val="99"/>
    <w:semiHidden/>
    <w:rsid w:val="00D55BD8"/>
    <w:rPr>
      <w:b/>
      <w:bCs/>
      <w:kern w:val="2"/>
      <w:sz w:val="21"/>
      <w:szCs w:val="22"/>
    </w:rPr>
  </w:style>
  <w:style w:type="paragraph" w:styleId="ae">
    <w:name w:val="Revision"/>
    <w:hidden/>
    <w:uiPriority w:val="99"/>
    <w:semiHidden/>
    <w:rsid w:val="007515FD"/>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734732">
      <w:bodyDiv w:val="1"/>
      <w:marLeft w:val="0"/>
      <w:marRight w:val="0"/>
      <w:marTop w:val="0"/>
      <w:marBottom w:val="0"/>
      <w:divBdr>
        <w:top w:val="none" w:sz="0" w:space="0" w:color="auto"/>
        <w:left w:val="none" w:sz="0" w:space="0" w:color="auto"/>
        <w:bottom w:val="none" w:sz="0" w:space="0" w:color="auto"/>
        <w:right w:val="none" w:sz="0" w:space="0" w:color="auto"/>
      </w:divBdr>
    </w:div>
    <w:div w:id="692001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EC372-FBB8-4382-B86E-A35B0DD23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3</Pages>
  <Words>1280</Words>
  <Characters>1408</Characters>
  <Application>Microsoft Office Word</Application>
  <DocSecurity>0</DocSecurity>
  <Lines>78</Lines>
  <Paragraphs>4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57</CharactersWithSpaces>
  <SharedDoc>false</SharedDoc>
  <HLinks>
    <vt:vector size="6" baseType="variant">
      <vt:variant>
        <vt:i4>262158</vt:i4>
      </vt:variant>
      <vt:variant>
        <vt:i4>0</vt:i4>
      </vt:variant>
      <vt:variant>
        <vt:i4>0</vt:i4>
      </vt:variant>
      <vt:variant>
        <vt:i4>5</vt:i4>
      </vt:variant>
      <vt:variant>
        <vt:lpwstr>http://www.j.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藤田医科大学</dc:creator>
  <cp:keywords/>
  <dc:description/>
  <cp:lastModifiedBy>安井 啓祐</cp:lastModifiedBy>
  <cp:revision>17</cp:revision>
  <cp:lastPrinted>2021-06-28T06:38:00Z</cp:lastPrinted>
  <dcterms:created xsi:type="dcterms:W3CDTF">2023-04-26T02:35:00Z</dcterms:created>
  <dcterms:modified xsi:type="dcterms:W3CDTF">2025-02-1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85a940ab6719b156047e30a83740bba10a4c19d3b980fc8436a8bee1ad82e3</vt:lpwstr>
  </property>
</Properties>
</file>